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37E7B7" w14:textId="77777777" w:rsidR="00A61169" w:rsidRPr="00A61169" w:rsidRDefault="00A61169" w:rsidP="00A61169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A61169">
        <w:rPr>
          <w:rFonts w:eastAsiaTheme="majorEastAsia" w:cstheme="majorBidi"/>
          <w:b/>
          <w:color w:val="642D08"/>
          <w:sz w:val="40"/>
          <w:szCs w:val="32"/>
          <w:lang w:val="bg-BG"/>
        </w:rPr>
        <w:t>Лаб</w:t>
      </w:r>
      <w:r w:rsidRPr="00A61169">
        <w:rPr>
          <w:rFonts w:eastAsiaTheme="majorEastAsia" w:cstheme="majorBidi"/>
          <w:b/>
          <w:color w:val="642D08"/>
          <w:sz w:val="40"/>
          <w:szCs w:val="32"/>
        </w:rPr>
        <w:t xml:space="preserve">: </w:t>
      </w:r>
      <w:r w:rsidRPr="00A61169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A61169">
        <w:rPr>
          <w:rFonts w:eastAsiaTheme="majorEastAsia" w:cstheme="majorBidi"/>
          <w:b/>
          <w:color w:val="642D08"/>
          <w:sz w:val="40"/>
          <w:szCs w:val="32"/>
        </w:rPr>
        <w:t>– For-</w:t>
      </w:r>
      <w:r w:rsidRPr="00A61169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6058E17D" w14:textId="49E6D75F" w:rsidR="00A61169" w:rsidRPr="00A61169" w:rsidRDefault="00A61169" w:rsidP="00BC1F01">
      <w:pPr>
        <w:jc w:val="center"/>
        <w:rPr>
          <w:lang w:val="bg-BG"/>
        </w:rPr>
      </w:pPr>
      <w:r w:rsidRPr="00A61169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="00485F7A" w:rsidRPr="003664A6">
          <w:rPr>
            <w:rStyle w:val="a9"/>
            <w:lang w:val="bg-BG"/>
          </w:rPr>
          <w:t>"</w:t>
        </w:r>
        <w:r w:rsidRPr="00A61169">
          <w:rPr>
            <w:rStyle w:val="a9"/>
            <w:lang w:val="bg-BG"/>
          </w:rPr>
          <w:t>Основи на програмирането</w:t>
        </w:r>
        <w:r w:rsidR="00485F7A" w:rsidRPr="003664A6">
          <w:rPr>
            <w:rStyle w:val="a9"/>
            <w:lang w:val="bg-BG"/>
          </w:rPr>
          <w:t>"</w:t>
        </w:r>
        <w:r w:rsidRPr="003664A6">
          <w:rPr>
            <w:rStyle w:val="a9"/>
            <w:lang w:val="bg-BG"/>
          </w:rPr>
          <w:t xml:space="preserve"> @ </w:t>
        </w:r>
        <w:r w:rsidRPr="00A61169">
          <w:rPr>
            <w:rStyle w:val="a9"/>
            <w:noProof/>
            <w:lang w:val="bg-BG"/>
          </w:rPr>
          <w:t>СофтУни</w:t>
        </w:r>
      </w:hyperlink>
      <w:r w:rsidRPr="003664A6">
        <w:rPr>
          <w:lang w:val="bg-BG"/>
        </w:rPr>
        <w:t>.</w:t>
      </w:r>
    </w:p>
    <w:p w14:paraId="4CCF5732" w14:textId="0B4B8267" w:rsidR="00A61169" w:rsidRPr="00A61169" w:rsidRDefault="00A61169" w:rsidP="00BC1F01">
      <w:pPr>
        <w:jc w:val="center"/>
        <w:rPr>
          <w:lang w:val="bg-BG"/>
        </w:rPr>
      </w:pPr>
      <w:r w:rsidRPr="00A61169">
        <w:rPr>
          <w:lang w:val="bg-BG"/>
        </w:rPr>
        <w:t>Тествайте решенията си тук</w:t>
      </w:r>
      <w:r w:rsidRPr="003664A6">
        <w:rPr>
          <w:lang w:val="bg-BG"/>
        </w:rPr>
        <w:t xml:space="preserve">:  </w:t>
      </w:r>
      <w:hyperlink r:id="rId9" w:history="1">
        <w:r w:rsidR="006D4673">
          <w:rPr>
            <w:rStyle w:val="a9"/>
            <w:lang w:val="bg-BG"/>
          </w:rPr>
          <w:t>https://alpha.judge.softuni.org/contests/for-loop-lab/2417</w:t>
        </w:r>
      </w:hyperlink>
    </w:p>
    <w:p w14:paraId="0A1E4EDD" w14:textId="77777777" w:rsidR="00394B90" w:rsidRPr="00A61169" w:rsidRDefault="00394B90" w:rsidP="00394B9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 xml:space="preserve">Числа от </w:t>
      </w:r>
      <w:r w:rsidRPr="00A61169">
        <w:t xml:space="preserve">1 </w:t>
      </w:r>
      <w:r w:rsidRPr="00A61169">
        <w:rPr>
          <w:lang w:val="bg-BG"/>
        </w:rPr>
        <w:t xml:space="preserve">до </w:t>
      </w:r>
      <w:r w:rsidRPr="00A61169">
        <w:t>100</w:t>
      </w:r>
    </w:p>
    <w:p w14:paraId="47C4206B" w14:textId="77777777" w:rsidR="00394B90" w:rsidRPr="00A61169" w:rsidRDefault="00394B90" w:rsidP="00394B90">
      <w:pPr>
        <w:rPr>
          <w:lang w:val="bg-BG"/>
        </w:rPr>
      </w:pPr>
      <w:r w:rsidRPr="00A61169">
        <w:rPr>
          <w:lang w:val="bg-BG"/>
        </w:rPr>
        <w:t>Напишете програм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която отпечатва числата от </w:t>
      </w:r>
      <w:r w:rsidRPr="003664A6">
        <w:rPr>
          <w:lang w:val="bg-BG"/>
        </w:rPr>
        <w:t xml:space="preserve">1 </w:t>
      </w:r>
      <w:r w:rsidRPr="00A61169">
        <w:rPr>
          <w:lang w:val="bg-BG"/>
        </w:rPr>
        <w:t xml:space="preserve">до </w:t>
      </w:r>
      <w:r w:rsidRPr="003664A6">
        <w:rPr>
          <w:lang w:val="bg-BG"/>
        </w:rPr>
        <w:t xml:space="preserve">100, </w:t>
      </w:r>
      <w:r w:rsidRPr="00A61169">
        <w:rPr>
          <w:lang w:val="bg-BG"/>
        </w:rPr>
        <w:t>всяко на нов ред</w:t>
      </w:r>
      <w:r w:rsidRPr="003664A6">
        <w:rPr>
          <w:lang w:val="bg-BG"/>
        </w:rPr>
        <w:t>.</w:t>
      </w:r>
    </w:p>
    <w:p w14:paraId="4A1C822F" w14:textId="77777777" w:rsidR="00394B90" w:rsidRPr="00A61169" w:rsidRDefault="00394B90" w:rsidP="00394B90">
      <w:pPr>
        <w:pStyle w:val="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af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394B90" w:rsidRPr="00A61169" w14:paraId="3BC5C7BC" w14:textId="77777777" w:rsidTr="00AB5296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2BB32B2" w14:textId="77777777" w:rsidR="00394B90" w:rsidRPr="00A61169" w:rsidRDefault="00394B90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294A68A" w14:textId="77777777" w:rsidR="00394B90" w:rsidRPr="00A61169" w:rsidRDefault="00394B90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</w:tr>
      <w:tr w:rsidR="00394B90" w:rsidRPr="00A61169" w14:paraId="65E16AD1" w14:textId="77777777" w:rsidTr="00AB5296">
        <w:tc>
          <w:tcPr>
            <w:tcW w:w="1017" w:type="dxa"/>
            <w:vAlign w:val="center"/>
          </w:tcPr>
          <w:p w14:paraId="2D8C5BB4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(</w:t>
            </w:r>
            <w:r w:rsidRPr="00A61169">
              <w:rPr>
                <w:rFonts w:ascii="Consolas" w:hAnsi="Consolas"/>
                <w:noProof/>
                <w:lang w:val="bg-BG"/>
              </w:rPr>
              <w:t>няма</w:t>
            </w:r>
            <w:r w:rsidRPr="00A61169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7CA6CB26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25CC6AF1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2E2F5606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  <w:p w14:paraId="6904000A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…</w:t>
            </w:r>
          </w:p>
          <w:p w14:paraId="598273FF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98</w:t>
            </w:r>
          </w:p>
          <w:p w14:paraId="7CA8DAD8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99</w:t>
            </w:r>
          </w:p>
          <w:p w14:paraId="74E08F2B" w14:textId="77777777" w:rsidR="00394B90" w:rsidRPr="00A61169" w:rsidRDefault="00394B90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00</w:t>
            </w:r>
          </w:p>
        </w:tc>
      </w:tr>
    </w:tbl>
    <w:p w14:paraId="13CBBA0E" w14:textId="77777777" w:rsidR="00394B90" w:rsidRPr="00A61169" w:rsidRDefault="00394B90" w:rsidP="00394B90">
      <w:pPr>
        <w:pStyle w:val="3"/>
        <w:rPr>
          <w:lang w:val="bg-BG"/>
        </w:rPr>
      </w:pPr>
      <w:r w:rsidRPr="00A61169">
        <w:rPr>
          <w:lang w:val="bg-BG"/>
        </w:rPr>
        <w:t>Насоки</w:t>
      </w:r>
    </w:p>
    <w:p w14:paraId="5E5821AE" w14:textId="77777777" w:rsidR="00394B90" w:rsidRPr="00CC5D44" w:rsidRDefault="00394B90" w:rsidP="00CC5D44">
      <w:pPr>
        <w:rPr>
          <w:lang w:val="bg-BG"/>
        </w:rPr>
      </w:pPr>
      <w:r w:rsidRPr="00CC5D44">
        <w:rPr>
          <w:lang w:val="bg-BG"/>
        </w:rPr>
        <w:t>Напишете решението на задачата, като си помогнете с кода от картинката по-долу:</w:t>
      </w:r>
    </w:p>
    <w:p w14:paraId="58ECA90D" w14:textId="1C93B855" w:rsidR="00394B90" w:rsidRDefault="00394B90" w:rsidP="00394B90">
      <w:pPr>
        <w:pStyle w:val="ac"/>
        <w:ind w:left="360"/>
        <w:rPr>
          <w:lang w:val="bg-BG"/>
        </w:rPr>
      </w:pPr>
      <w:r w:rsidRPr="00A61169">
        <w:rPr>
          <w:noProof/>
          <w:lang w:val="bg-BG"/>
        </w:rPr>
        <w:t xml:space="preserve">  </w:t>
      </w:r>
      <w:r w:rsidR="00E83551">
        <w:rPr>
          <w:noProof/>
        </w:rPr>
        <w:drawing>
          <wp:inline distT="0" distB="0" distL="0" distR="0" wp14:anchorId="6A135AA3" wp14:editId="736C8D17">
            <wp:extent cx="3392271" cy="857885"/>
            <wp:effectExtent l="19050" t="19050" r="17780" b="184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145"/>
                    <a:stretch/>
                  </pic:blipFill>
                  <pic:spPr bwMode="auto">
                    <a:xfrm>
                      <a:off x="0" y="0"/>
                      <a:ext cx="3435586" cy="868839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B7B0CE" w14:textId="3B737F6F" w:rsidR="007A5B8A" w:rsidRPr="00A61169" w:rsidRDefault="007A5B8A" w:rsidP="007A5B8A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 xml:space="preserve">Числата от </w:t>
      </w:r>
      <w:r w:rsidRPr="003664A6">
        <w:rPr>
          <w:lang w:val="bg-BG"/>
        </w:rPr>
        <w:t xml:space="preserve">1 </w:t>
      </w:r>
      <w:r w:rsidRPr="00A61169">
        <w:rPr>
          <w:lang w:val="bg-BG"/>
        </w:rPr>
        <w:t xml:space="preserve">до </w:t>
      </w:r>
      <w:r w:rsidRPr="00A61169">
        <w:t>N</w:t>
      </w:r>
      <w:r w:rsidRPr="003664A6">
        <w:rPr>
          <w:lang w:val="bg-BG"/>
        </w:rPr>
        <w:t xml:space="preserve"> </w:t>
      </w:r>
      <w:r w:rsidRPr="00A61169">
        <w:rPr>
          <w:lang w:val="bg-BG"/>
        </w:rPr>
        <w:t xml:space="preserve">през </w:t>
      </w:r>
      <w:r w:rsidRPr="003664A6">
        <w:rPr>
          <w:lang w:val="bg-BG"/>
        </w:rPr>
        <w:t>3</w:t>
      </w:r>
    </w:p>
    <w:p w14:paraId="553CCD46" w14:textId="77777777" w:rsidR="00CC5D44" w:rsidRPr="00CC5D44" w:rsidRDefault="00CC5D44" w:rsidP="00CC5D44">
      <w:pPr>
        <w:rPr>
          <w:lang w:val="bg-BG"/>
        </w:rPr>
      </w:pPr>
      <w:r w:rsidRPr="00CC5D44">
        <w:rPr>
          <w:lang w:val="bg-BG"/>
        </w:rPr>
        <w:t xml:space="preserve">Напишете програма, която чете число </w:t>
      </w:r>
      <w:r w:rsidRPr="00753B60">
        <w:rPr>
          <w:rStyle w:val="CodeChar"/>
        </w:rPr>
        <w:t>n</w:t>
      </w:r>
      <w:r w:rsidRPr="00CC5D44">
        <w:rPr>
          <w:lang w:val="bg-BG"/>
        </w:rPr>
        <w:t xml:space="preserve">, въведено от потребителя и отпечатва </w:t>
      </w:r>
      <w:r w:rsidRPr="00CC5D44">
        <w:rPr>
          <w:b/>
          <w:lang w:val="bg-BG"/>
        </w:rPr>
        <w:t>числата от 1 до</w:t>
      </w:r>
      <w:r w:rsidRPr="00CC5D44">
        <w:rPr>
          <w:lang w:val="bg-BG"/>
        </w:rPr>
        <w:t xml:space="preserve"> </w:t>
      </w:r>
      <w:r w:rsidRPr="00753B60">
        <w:rPr>
          <w:rStyle w:val="CodeChar"/>
        </w:rPr>
        <w:t>n</w:t>
      </w:r>
      <w:r w:rsidRPr="00CC5D44">
        <w:rPr>
          <w:noProof/>
          <w:lang w:val="bg-BG"/>
        </w:rPr>
        <w:t xml:space="preserve"> </w:t>
      </w:r>
      <w:r w:rsidRPr="00CC5D44">
        <w:rPr>
          <w:b/>
          <w:lang w:val="bg-BG"/>
        </w:rPr>
        <w:t>през 3</w:t>
      </w:r>
      <w:r w:rsidRPr="00CC5D44">
        <w:rPr>
          <w:lang w:val="bg-BG"/>
        </w:rPr>
        <w:t>.</w:t>
      </w:r>
    </w:p>
    <w:p w14:paraId="2FA6F954" w14:textId="77777777" w:rsidR="007A5B8A" w:rsidRPr="00A61169" w:rsidRDefault="007A5B8A" w:rsidP="007A5B8A">
      <w:pPr>
        <w:pStyle w:val="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af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7A5B8A" w:rsidRPr="00A61169" w14:paraId="65A8276B" w14:textId="77777777" w:rsidTr="00AB529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3B7E68E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114A3AA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FD76E92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6B9D1A0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1ABA0E6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0484CC1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0B5609C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947E1A4" w14:textId="77777777" w:rsidR="007A5B8A" w:rsidRPr="00A61169" w:rsidRDefault="007A5B8A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</w:tr>
      <w:tr w:rsidR="007A5B8A" w:rsidRPr="00A61169" w14:paraId="43E017F8" w14:textId="77777777" w:rsidTr="00AB5296">
        <w:tc>
          <w:tcPr>
            <w:tcW w:w="736" w:type="dxa"/>
          </w:tcPr>
          <w:p w14:paraId="7EFD2D2D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51BB1A79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11F36901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4210050F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7</w:t>
            </w:r>
          </w:p>
          <w:p w14:paraId="7B9EE50A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9C5B39C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0882EA1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4" w:type="dxa"/>
          </w:tcPr>
          <w:p w14:paraId="1371B0DB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0B9A7749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3FDEE810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5797EA8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0FCF2DD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44" w:type="dxa"/>
          </w:tcPr>
          <w:p w14:paraId="02FDB71F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5A66C188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331B5642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7</w:t>
            </w:r>
          </w:p>
          <w:p w14:paraId="3AC8F705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0</w:t>
            </w:r>
          </w:p>
          <w:p w14:paraId="4AB95AE0" w14:textId="77777777" w:rsidR="007A5B8A" w:rsidRPr="00A61169" w:rsidRDefault="007A5B8A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3</w:t>
            </w:r>
          </w:p>
        </w:tc>
      </w:tr>
    </w:tbl>
    <w:p w14:paraId="070461B5" w14:textId="77777777" w:rsidR="007A5B8A" w:rsidRPr="00A61169" w:rsidRDefault="007A5B8A" w:rsidP="007A5B8A">
      <w:pPr>
        <w:pStyle w:val="3"/>
        <w:rPr>
          <w:lang w:val="bg-BG"/>
        </w:rPr>
      </w:pPr>
      <w:r w:rsidRPr="00A61169">
        <w:rPr>
          <w:lang w:val="bg-BG"/>
        </w:rPr>
        <w:t>Насоки</w:t>
      </w:r>
    </w:p>
    <w:p w14:paraId="4E2523B6" w14:textId="77777777" w:rsidR="007A5B8A" w:rsidRPr="00A61169" w:rsidRDefault="007A5B8A" w:rsidP="007A5B8A">
      <w:pPr>
        <w:pStyle w:val="ac"/>
        <w:numPr>
          <w:ilvl w:val="0"/>
          <w:numId w:val="47"/>
        </w:numPr>
        <w:rPr>
          <w:lang w:val="bg-BG"/>
        </w:rPr>
      </w:pPr>
      <w:r w:rsidRPr="00A61169">
        <w:rPr>
          <w:lang w:val="bg-BG"/>
        </w:rPr>
        <w:t xml:space="preserve">Прочетете входните данни от конзолата </w:t>
      </w:r>
      <w:r w:rsidRPr="003664A6">
        <w:rPr>
          <w:lang w:val="bg-BG"/>
        </w:rPr>
        <w:t xml:space="preserve">– </w:t>
      </w:r>
      <w:r w:rsidRPr="00A61169">
        <w:rPr>
          <w:b/>
          <w:lang w:val="bg-BG"/>
        </w:rPr>
        <w:t xml:space="preserve">едно цяло число </w:t>
      </w:r>
      <w:r w:rsidRPr="00A61169">
        <w:rPr>
          <w:b/>
        </w:rPr>
        <w:t>n</w:t>
      </w:r>
      <w:r w:rsidRPr="003664A6">
        <w:rPr>
          <w:lang w:val="bg-BG"/>
        </w:rPr>
        <w:t>:</w:t>
      </w:r>
    </w:p>
    <w:p w14:paraId="01D7D77C" w14:textId="77777777" w:rsidR="007A5B8A" w:rsidRPr="00A61169" w:rsidRDefault="007A5B8A" w:rsidP="007A5B8A">
      <w:pPr>
        <w:pStyle w:val="ac"/>
        <w:numPr>
          <w:ilvl w:val="0"/>
          <w:numId w:val="47"/>
        </w:numPr>
        <w:rPr>
          <w:lang w:val="bg-BG"/>
        </w:rPr>
      </w:pPr>
      <w:r w:rsidRPr="00A61169">
        <w:rPr>
          <w:lang w:val="bg-BG"/>
        </w:rPr>
        <w:t xml:space="preserve">Направете </w:t>
      </w:r>
      <w:r w:rsidRPr="00A61169">
        <w:rPr>
          <w:rStyle w:val="CodeChar"/>
        </w:rPr>
        <w:t>for</w:t>
      </w:r>
      <w:r w:rsidRPr="003664A6">
        <w:rPr>
          <w:b/>
          <w:noProof/>
          <w:lang w:val="bg-BG"/>
        </w:rPr>
        <w:t xml:space="preserve"> </w:t>
      </w:r>
      <w:r w:rsidRPr="00A61169">
        <w:rPr>
          <w:b/>
          <w:lang w:val="bg-BG"/>
        </w:rPr>
        <w:t>цикъл</w:t>
      </w:r>
      <w:r w:rsidRPr="00A61169">
        <w:rPr>
          <w:lang w:val="bg-BG"/>
        </w:rPr>
        <w:t xml:space="preserve"> </w:t>
      </w:r>
      <w:r w:rsidRPr="00A61169">
        <w:rPr>
          <w:b/>
          <w:lang w:val="bg-BG"/>
        </w:rPr>
        <w:t xml:space="preserve">от </w:t>
      </w:r>
      <w:r w:rsidRPr="003664A6">
        <w:rPr>
          <w:b/>
          <w:lang w:val="bg-BG"/>
        </w:rPr>
        <w:t xml:space="preserve">1 </w:t>
      </w:r>
      <w:r w:rsidRPr="00A61169">
        <w:rPr>
          <w:b/>
          <w:lang w:val="bg-BG"/>
        </w:rPr>
        <w:t xml:space="preserve">до </w:t>
      </w:r>
      <w:r w:rsidRPr="00A61169">
        <w:rPr>
          <w:b/>
        </w:rPr>
        <w:t>n</w:t>
      </w:r>
      <w:r w:rsidRPr="003664A6">
        <w:rPr>
          <w:lang w:val="bg-BG"/>
        </w:rPr>
        <w:t xml:space="preserve"> </w:t>
      </w:r>
      <w:r w:rsidRPr="003664A6">
        <w:rPr>
          <w:noProof/>
          <w:lang w:val="bg-BG"/>
        </w:rPr>
        <w:t>(</w:t>
      </w:r>
      <w:r w:rsidRPr="00A61169">
        <w:rPr>
          <w:b/>
          <w:lang w:val="bg-BG"/>
        </w:rPr>
        <w:t>включително</w:t>
      </w:r>
      <w:r w:rsidRPr="003664A6">
        <w:rPr>
          <w:noProof/>
          <w:lang w:val="bg-BG"/>
        </w:rPr>
        <w:t xml:space="preserve">) </w:t>
      </w:r>
      <w:r w:rsidRPr="00A61169">
        <w:rPr>
          <w:lang w:val="bg-BG"/>
        </w:rPr>
        <w:t xml:space="preserve">и задайте </w:t>
      </w:r>
      <w:r w:rsidRPr="00A61169">
        <w:rPr>
          <w:b/>
          <w:lang w:val="bg-BG"/>
        </w:rPr>
        <w:t xml:space="preserve">стъпка </w:t>
      </w:r>
      <w:r w:rsidRPr="003664A6">
        <w:rPr>
          <w:b/>
          <w:lang w:val="bg-BG"/>
        </w:rPr>
        <w:t>3</w:t>
      </w:r>
      <w:r w:rsidRPr="003664A6">
        <w:rPr>
          <w:lang w:val="bg-BG"/>
        </w:rPr>
        <w:t xml:space="preserve">. </w:t>
      </w:r>
      <w:r w:rsidRPr="00A61169">
        <w:rPr>
          <w:lang w:val="bg-BG"/>
        </w:rPr>
        <w:t>Това означав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>че при всяка итерация на цикъл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променливата </w:t>
      </w:r>
      <w:r w:rsidRPr="00A61169">
        <w:rPr>
          <w:rStyle w:val="CodeChar"/>
        </w:rPr>
        <w:t>i</w:t>
      </w:r>
      <w:r w:rsidRPr="003664A6">
        <w:rPr>
          <w:noProof/>
          <w:lang w:val="bg-BG"/>
        </w:rPr>
        <w:t xml:space="preserve"> </w:t>
      </w:r>
      <w:r w:rsidRPr="00A61169">
        <w:rPr>
          <w:b/>
          <w:lang w:val="bg-BG"/>
        </w:rPr>
        <w:t xml:space="preserve">ще увеличава стойността си с </w:t>
      </w:r>
      <w:r w:rsidRPr="003664A6">
        <w:rPr>
          <w:b/>
          <w:lang w:val="bg-BG"/>
        </w:rPr>
        <w:t xml:space="preserve">3, </w:t>
      </w:r>
      <w:r w:rsidRPr="00A61169">
        <w:rPr>
          <w:b/>
          <w:lang w:val="bg-BG"/>
        </w:rPr>
        <w:t xml:space="preserve">вместо с </w:t>
      </w:r>
      <w:r w:rsidRPr="003664A6">
        <w:rPr>
          <w:b/>
          <w:lang w:val="bg-BG"/>
        </w:rPr>
        <w:t>1</w:t>
      </w:r>
      <w:r w:rsidRPr="003664A6">
        <w:rPr>
          <w:lang w:val="bg-BG"/>
        </w:rPr>
        <w:t xml:space="preserve">. </w:t>
      </w:r>
      <w:r w:rsidRPr="00A61169">
        <w:rPr>
          <w:lang w:val="bg-BG"/>
        </w:rPr>
        <w:t>Принтирайте променливата при всяка итерация</w:t>
      </w:r>
      <w:r w:rsidRPr="00A61169">
        <w:t>:</w:t>
      </w:r>
    </w:p>
    <w:p w14:paraId="39BB8A5C" w14:textId="32D8A017" w:rsidR="007A5B8A" w:rsidRDefault="00E83551" w:rsidP="00125969">
      <w:pPr>
        <w:pStyle w:val="ac"/>
        <w:rPr>
          <w:lang w:val="bg-BG"/>
        </w:rPr>
      </w:pPr>
      <w:r>
        <w:rPr>
          <w:noProof/>
        </w:rPr>
        <w:drawing>
          <wp:inline distT="0" distB="0" distL="0" distR="0" wp14:anchorId="3B826DB2" wp14:editId="2DDB37C3">
            <wp:extent cx="4005408" cy="683850"/>
            <wp:effectExtent l="19050" t="19050" r="14605" b="215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37158" cy="689271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3E19B808" w14:textId="77777777" w:rsidR="002775E1" w:rsidRPr="00A61169" w:rsidRDefault="002775E1" w:rsidP="002775E1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lastRenderedPageBreak/>
        <w:t xml:space="preserve">Четни степени на </w:t>
      </w:r>
      <w:r w:rsidRPr="00A61169">
        <w:t>2</w:t>
      </w:r>
    </w:p>
    <w:p w14:paraId="7BB5D95A" w14:textId="77777777" w:rsidR="002775E1" w:rsidRPr="00A61169" w:rsidRDefault="002775E1" w:rsidP="002775E1">
      <w:pPr>
        <w:rPr>
          <w:lang w:val="bg-BG"/>
        </w:rPr>
      </w:pPr>
      <w:r w:rsidRPr="00A61169">
        <w:rPr>
          <w:lang w:val="bg-BG"/>
        </w:rPr>
        <w:t>Да се напише програм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която чете число </w:t>
      </w:r>
      <w:r w:rsidRPr="00A61169">
        <w:rPr>
          <w:rStyle w:val="CodeChar"/>
        </w:rPr>
        <w:t>n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>въведено от потребителя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и </w:t>
      </w:r>
      <w:r w:rsidRPr="00A61169">
        <w:rPr>
          <w:b/>
          <w:lang w:val="bg-BG"/>
        </w:rPr>
        <w:t xml:space="preserve">печата четните степени на </w:t>
      </w:r>
      <w:r w:rsidRPr="003664A6">
        <w:rPr>
          <w:b/>
          <w:lang w:val="bg-BG"/>
        </w:rPr>
        <w:t>2</w:t>
      </w:r>
      <w:r w:rsidRPr="003664A6">
        <w:rPr>
          <w:lang w:val="bg-BG"/>
        </w:rPr>
        <w:t xml:space="preserve"> </w:t>
      </w:r>
      <w:r w:rsidRPr="003664A6">
        <w:rPr>
          <w:b/>
          <w:lang w:val="bg-BG"/>
        </w:rPr>
        <w:t>≤</w:t>
      </w:r>
      <w:r w:rsidRPr="003664A6">
        <w:rPr>
          <w:lang w:val="bg-BG"/>
        </w:rPr>
        <w:t xml:space="preserve"> </w:t>
      </w:r>
      <w:r w:rsidRPr="003664A6">
        <w:rPr>
          <w:b/>
          <w:lang w:val="bg-BG"/>
        </w:rPr>
        <w:t>2</w:t>
      </w:r>
      <w:r w:rsidRPr="00A61169">
        <w:rPr>
          <w:b/>
          <w:vertAlign w:val="superscript"/>
        </w:rPr>
        <w:t>n</w:t>
      </w:r>
      <w:r w:rsidRPr="003664A6">
        <w:rPr>
          <w:lang w:val="bg-BG"/>
        </w:rPr>
        <w:t xml:space="preserve">: </w:t>
      </w:r>
      <w:r w:rsidRPr="003664A6">
        <w:rPr>
          <w:b/>
          <w:lang w:val="bg-BG"/>
        </w:rPr>
        <w:t>2</w:t>
      </w:r>
      <w:r w:rsidRPr="003664A6">
        <w:rPr>
          <w:b/>
          <w:vertAlign w:val="superscript"/>
          <w:lang w:val="bg-BG"/>
        </w:rPr>
        <w:t>0</w:t>
      </w:r>
      <w:r w:rsidRPr="003664A6">
        <w:rPr>
          <w:lang w:val="bg-BG"/>
        </w:rPr>
        <w:t xml:space="preserve">, </w:t>
      </w:r>
      <w:r w:rsidRPr="003664A6">
        <w:rPr>
          <w:b/>
          <w:lang w:val="bg-BG"/>
        </w:rPr>
        <w:t>2</w:t>
      </w:r>
      <w:r w:rsidRPr="003664A6">
        <w:rPr>
          <w:b/>
          <w:vertAlign w:val="superscript"/>
          <w:lang w:val="bg-BG"/>
        </w:rPr>
        <w:t>2</w:t>
      </w:r>
      <w:r w:rsidRPr="003664A6">
        <w:rPr>
          <w:lang w:val="bg-BG"/>
        </w:rPr>
        <w:t xml:space="preserve">, </w:t>
      </w:r>
      <w:r w:rsidRPr="003664A6">
        <w:rPr>
          <w:b/>
          <w:lang w:val="bg-BG"/>
        </w:rPr>
        <w:t>2</w:t>
      </w:r>
      <w:r w:rsidRPr="003664A6">
        <w:rPr>
          <w:b/>
          <w:vertAlign w:val="superscript"/>
          <w:lang w:val="bg-BG"/>
        </w:rPr>
        <w:t>4</w:t>
      </w:r>
      <w:r w:rsidRPr="003664A6">
        <w:rPr>
          <w:lang w:val="bg-BG"/>
        </w:rPr>
        <w:t xml:space="preserve">, </w:t>
      </w:r>
      <w:r w:rsidRPr="003664A6">
        <w:rPr>
          <w:b/>
          <w:lang w:val="bg-BG"/>
        </w:rPr>
        <w:t>2</w:t>
      </w:r>
      <w:r w:rsidRPr="003664A6">
        <w:rPr>
          <w:b/>
          <w:vertAlign w:val="superscript"/>
          <w:lang w:val="bg-BG"/>
        </w:rPr>
        <w:t>6</w:t>
      </w:r>
      <w:r w:rsidRPr="003664A6">
        <w:rPr>
          <w:lang w:val="bg-BG"/>
        </w:rPr>
        <w:t xml:space="preserve">, …, </w:t>
      </w:r>
      <w:r w:rsidRPr="003664A6">
        <w:rPr>
          <w:b/>
          <w:lang w:val="bg-BG"/>
        </w:rPr>
        <w:t>2</w:t>
      </w:r>
      <w:r w:rsidRPr="00A61169">
        <w:rPr>
          <w:b/>
          <w:vertAlign w:val="superscript"/>
        </w:rPr>
        <w:t>n</w:t>
      </w:r>
      <w:r w:rsidRPr="003664A6">
        <w:rPr>
          <w:lang w:val="bg-BG"/>
        </w:rPr>
        <w:t xml:space="preserve">. </w:t>
      </w:r>
    </w:p>
    <w:p w14:paraId="0A6058B8" w14:textId="77777777" w:rsidR="002775E1" w:rsidRPr="00A61169" w:rsidRDefault="002775E1" w:rsidP="002775E1">
      <w:pPr>
        <w:pStyle w:val="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af"/>
        <w:tblW w:w="9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9"/>
        <w:gridCol w:w="736"/>
        <w:gridCol w:w="844"/>
      </w:tblGrid>
      <w:tr w:rsidR="002775E1" w:rsidRPr="00A61169" w14:paraId="5F13D014" w14:textId="77777777" w:rsidTr="00AB529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D384A9C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3930C40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B49DB54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B6FE474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E9C2629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70BBA7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ADBB774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A19C96A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A50AD0B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40B480D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FD7F862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60A364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568FA5C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7597CC2" w14:textId="77777777" w:rsidR="002775E1" w:rsidRPr="00A61169" w:rsidRDefault="002775E1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</w:tr>
      <w:tr w:rsidR="002775E1" w:rsidRPr="00A61169" w14:paraId="4BD1172E" w14:textId="77777777" w:rsidTr="00AB5296">
        <w:tc>
          <w:tcPr>
            <w:tcW w:w="736" w:type="dxa"/>
          </w:tcPr>
          <w:p w14:paraId="1622728C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4291322F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573F204C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BC6DAAD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6BFFB3D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44" w:type="dxa"/>
          </w:tcPr>
          <w:p w14:paraId="0E160537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7DD2CF57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1B693DEF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F79C115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CF11280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775FAA76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2C1B7BB6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3565BEEC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5A3A5B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F7D67A2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4" w:type="dxa"/>
          </w:tcPr>
          <w:p w14:paraId="38FDA2FE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7562CEE6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6AA84B95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6</w:t>
            </w:r>
          </w:p>
          <w:p w14:paraId="5568810C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64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252B951C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4040E4B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4" w:type="dxa"/>
          </w:tcPr>
          <w:p w14:paraId="7AA512C8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29CE840F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72AD0199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6</w:t>
            </w:r>
          </w:p>
          <w:p w14:paraId="722335BA" w14:textId="77777777" w:rsidR="002775E1" w:rsidRPr="00A61169" w:rsidRDefault="002775E1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64</w:t>
            </w:r>
          </w:p>
        </w:tc>
      </w:tr>
    </w:tbl>
    <w:p w14:paraId="7BC52F75" w14:textId="77777777" w:rsidR="00574F05" w:rsidRPr="00A61169" w:rsidRDefault="00574F05" w:rsidP="00574F05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 xml:space="preserve">Числата от </w:t>
      </w:r>
      <w:r w:rsidRPr="00A61169">
        <w:t>N</w:t>
      </w:r>
      <w:r w:rsidRPr="003664A6">
        <w:rPr>
          <w:lang w:val="bg-BG"/>
        </w:rPr>
        <w:t xml:space="preserve"> </w:t>
      </w:r>
      <w:r w:rsidRPr="00A61169">
        <w:rPr>
          <w:lang w:val="bg-BG"/>
        </w:rPr>
        <w:t xml:space="preserve">до </w:t>
      </w:r>
      <w:r w:rsidRPr="003664A6">
        <w:rPr>
          <w:lang w:val="bg-BG"/>
        </w:rPr>
        <w:t xml:space="preserve">1 </w:t>
      </w:r>
      <w:r w:rsidRPr="00A61169">
        <w:rPr>
          <w:lang w:val="bg-BG"/>
        </w:rPr>
        <w:t>в обратен ред</w:t>
      </w:r>
    </w:p>
    <w:p w14:paraId="01AB20D4" w14:textId="6FE0B715" w:rsidR="00CC5D44" w:rsidRPr="00CC5D44" w:rsidRDefault="00CC5D44" w:rsidP="00CC5D44">
      <w:pPr>
        <w:rPr>
          <w:lang w:val="bg-BG"/>
        </w:rPr>
      </w:pPr>
      <w:r w:rsidRPr="00CC5D44">
        <w:rPr>
          <w:lang w:val="bg-BG"/>
        </w:rPr>
        <w:t xml:space="preserve">Напишете програма, която чете цяло положително число </w:t>
      </w:r>
      <w:r w:rsidRPr="00753B60">
        <w:rPr>
          <w:rStyle w:val="CodeChar"/>
        </w:rPr>
        <w:t>n</w:t>
      </w:r>
      <w:r w:rsidRPr="00CC5D44">
        <w:rPr>
          <w:lang w:val="bg-BG"/>
        </w:rPr>
        <w:t>, въведено от потребителя</w:t>
      </w:r>
      <w:r>
        <w:t xml:space="preserve"> </w:t>
      </w:r>
      <w:r w:rsidRPr="00CC5D44">
        <w:rPr>
          <w:lang w:val="bg-BG"/>
        </w:rPr>
        <w:t xml:space="preserve">и печата </w:t>
      </w:r>
      <w:r w:rsidRPr="00CC5D44">
        <w:rPr>
          <w:b/>
          <w:lang w:val="bg-BG"/>
        </w:rPr>
        <w:t>числата от</w:t>
      </w:r>
      <w:r w:rsidRPr="00CC5D44">
        <w:rPr>
          <w:lang w:val="bg-BG"/>
        </w:rPr>
        <w:t xml:space="preserve"> </w:t>
      </w:r>
      <w:r w:rsidRPr="00753B60">
        <w:rPr>
          <w:rStyle w:val="CodeChar"/>
        </w:rPr>
        <w:t>n</w:t>
      </w:r>
      <w:r w:rsidRPr="00CC5D44">
        <w:rPr>
          <w:noProof/>
          <w:lang w:val="bg-BG"/>
        </w:rPr>
        <w:t xml:space="preserve"> </w:t>
      </w:r>
      <w:r w:rsidRPr="00CC5D44">
        <w:rPr>
          <w:b/>
          <w:lang w:val="bg-BG"/>
        </w:rPr>
        <w:t>до</w:t>
      </w:r>
      <w:r w:rsidRPr="00CC5D44">
        <w:rPr>
          <w:lang w:val="bg-BG"/>
        </w:rPr>
        <w:t xml:space="preserve"> </w:t>
      </w:r>
      <w:r w:rsidRPr="00CC5D44">
        <w:rPr>
          <w:b/>
          <w:lang w:val="bg-BG"/>
        </w:rPr>
        <w:t>1</w:t>
      </w:r>
      <w:r w:rsidRPr="00CC5D44">
        <w:rPr>
          <w:lang w:val="bg-BG"/>
        </w:rPr>
        <w:t xml:space="preserve"> </w:t>
      </w:r>
      <w:r w:rsidRPr="00CC5D44">
        <w:rPr>
          <w:b/>
          <w:lang w:val="bg-BG"/>
        </w:rPr>
        <w:t>в обратен ред</w:t>
      </w:r>
      <w:r>
        <w:t xml:space="preserve">. </w:t>
      </w:r>
      <w:r w:rsidRPr="00CC5D44">
        <w:rPr>
          <w:lang w:val="bg-BG"/>
        </w:rPr>
        <w:t xml:space="preserve">Въведеното число </w:t>
      </w:r>
      <w:r w:rsidRPr="00CC5D44">
        <w:rPr>
          <w:b/>
          <w:bCs/>
        </w:rPr>
        <w:t>n</w:t>
      </w:r>
      <w:r>
        <w:t xml:space="preserve">, </w:t>
      </w:r>
      <w:r w:rsidRPr="00CC5D44">
        <w:rPr>
          <w:lang w:val="bg-BG"/>
        </w:rPr>
        <w:t>винаги ще бъде по-голямо от 1.</w:t>
      </w:r>
    </w:p>
    <w:p w14:paraId="4F19CA54" w14:textId="77777777" w:rsidR="00574F05" w:rsidRPr="00A61169" w:rsidRDefault="00574F05" w:rsidP="00574F05">
      <w:pPr>
        <w:pStyle w:val="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af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574F05" w:rsidRPr="00A61169" w14:paraId="680F5715" w14:textId="77777777" w:rsidTr="00AB529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B73DF2B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745489E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FFA0A0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4C2020E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1D58417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393841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92FDD8C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C5305BA" w14:textId="77777777" w:rsidR="00574F05" w:rsidRPr="00A61169" w:rsidRDefault="00574F05" w:rsidP="00AB5296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</w:tr>
      <w:tr w:rsidR="00574F05" w:rsidRPr="00A61169" w14:paraId="61549553" w14:textId="77777777" w:rsidTr="00AB5296">
        <w:tc>
          <w:tcPr>
            <w:tcW w:w="736" w:type="dxa"/>
          </w:tcPr>
          <w:p w14:paraId="2F8CA868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</w:tcPr>
          <w:p w14:paraId="42256736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2FF55CC2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2F445A8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0212D4D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33D3B2C6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  <w:p w14:paraId="5B7E1A90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0FCDEED7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A50707D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AF86911" w14:textId="77777777" w:rsidR="00574F05" w:rsidRPr="00882C23" w:rsidRDefault="00574F05" w:rsidP="00AB529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16E37C1B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5</w:t>
            </w:r>
          </w:p>
          <w:p w14:paraId="301CE3DD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5F5E56C5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  <w:p w14:paraId="4133BA54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787FFE88" w14:textId="77777777" w:rsidR="00574F05" w:rsidRPr="00A61169" w:rsidRDefault="00574F05" w:rsidP="00AB5296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</w:tc>
      </w:tr>
    </w:tbl>
    <w:p w14:paraId="04F17CFA" w14:textId="77777777" w:rsidR="00574F05" w:rsidRPr="00A61169" w:rsidRDefault="00574F05" w:rsidP="00574F05">
      <w:pPr>
        <w:pStyle w:val="3"/>
        <w:rPr>
          <w:lang w:val="bg-BG"/>
        </w:rPr>
      </w:pPr>
      <w:r w:rsidRPr="00A61169">
        <w:rPr>
          <w:lang w:val="bg-BG"/>
        </w:rPr>
        <w:t>Насоки</w:t>
      </w:r>
    </w:p>
    <w:p w14:paraId="3F5444E8" w14:textId="77777777" w:rsidR="00574F05" w:rsidRPr="00A61169" w:rsidRDefault="00574F05" w:rsidP="00574F05">
      <w:pPr>
        <w:pStyle w:val="ac"/>
        <w:numPr>
          <w:ilvl w:val="0"/>
          <w:numId w:val="46"/>
        </w:numPr>
        <w:rPr>
          <w:lang w:val="bg-BG"/>
        </w:rPr>
      </w:pPr>
      <w:r w:rsidRPr="00A61169">
        <w:rPr>
          <w:lang w:val="bg-BG"/>
        </w:rPr>
        <w:t xml:space="preserve">Прочетете </w:t>
      </w:r>
      <w:r w:rsidRPr="00A61169">
        <w:rPr>
          <w:b/>
          <w:lang w:val="bg-BG"/>
        </w:rPr>
        <w:t>едно цяло число</w:t>
      </w:r>
      <w:r w:rsidRPr="00A61169">
        <w:rPr>
          <w:lang w:val="bg-BG"/>
        </w:rPr>
        <w:t xml:space="preserve"> от конзолата </w:t>
      </w:r>
      <w:r w:rsidRPr="003664A6">
        <w:rPr>
          <w:lang w:val="bg-BG"/>
        </w:rPr>
        <w:t xml:space="preserve">– </w:t>
      </w:r>
      <w:r w:rsidRPr="00A61169">
        <w:rPr>
          <w:lang w:val="bg-BG"/>
        </w:rPr>
        <w:t>броят на числат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>които предстои да бъдат въведени</w:t>
      </w:r>
    </w:p>
    <w:p w14:paraId="1EE45A11" w14:textId="77777777" w:rsidR="00574F05" w:rsidRPr="00A61169" w:rsidRDefault="00574F05" w:rsidP="00574F05">
      <w:pPr>
        <w:pStyle w:val="ac"/>
        <w:numPr>
          <w:ilvl w:val="0"/>
          <w:numId w:val="46"/>
        </w:numPr>
        <w:rPr>
          <w:lang w:val="bg-BG"/>
        </w:rPr>
      </w:pPr>
      <w:r w:rsidRPr="00A61169">
        <w:rPr>
          <w:lang w:val="bg-BG"/>
        </w:rPr>
        <w:t xml:space="preserve">Направете </w:t>
      </w:r>
      <w:r w:rsidRPr="00A61169">
        <w:rPr>
          <w:rStyle w:val="CodeChar"/>
        </w:rPr>
        <w:t>for</w:t>
      </w:r>
      <w:r w:rsidRPr="003664A6">
        <w:rPr>
          <w:b/>
          <w:noProof/>
          <w:lang w:val="bg-BG"/>
        </w:rPr>
        <w:t xml:space="preserve"> </w:t>
      </w:r>
      <w:r w:rsidRPr="00A61169">
        <w:rPr>
          <w:b/>
          <w:lang w:val="bg-BG"/>
        </w:rPr>
        <w:t xml:space="preserve">цикъл от </w:t>
      </w:r>
      <w:r w:rsidRPr="00A61169">
        <w:rPr>
          <w:b/>
        </w:rPr>
        <w:t>n</w:t>
      </w:r>
      <w:r w:rsidRPr="003664A6">
        <w:rPr>
          <w:b/>
          <w:lang w:val="bg-BG"/>
        </w:rPr>
        <w:t xml:space="preserve"> </w:t>
      </w:r>
      <w:r w:rsidRPr="00A61169">
        <w:rPr>
          <w:b/>
          <w:lang w:val="bg-BG"/>
        </w:rPr>
        <w:t xml:space="preserve">до </w:t>
      </w:r>
      <w:r w:rsidRPr="003664A6">
        <w:rPr>
          <w:b/>
          <w:lang w:val="bg-BG"/>
        </w:rPr>
        <w:t>0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като </w:t>
      </w:r>
      <w:r w:rsidRPr="00A61169">
        <w:rPr>
          <w:b/>
          <w:lang w:val="bg-BG"/>
        </w:rPr>
        <w:t xml:space="preserve">намалявате променливата </w:t>
      </w:r>
      <w:proofErr w:type="spellStart"/>
      <w:r w:rsidRPr="00A61169">
        <w:rPr>
          <w:b/>
        </w:rPr>
        <w:t>i</w:t>
      </w:r>
      <w:proofErr w:type="spellEnd"/>
      <w:r w:rsidRPr="003664A6">
        <w:rPr>
          <w:lang w:val="bg-BG"/>
        </w:rPr>
        <w:t xml:space="preserve"> </w:t>
      </w:r>
      <w:r w:rsidRPr="00A61169">
        <w:rPr>
          <w:b/>
          <w:lang w:val="bg-BG"/>
        </w:rPr>
        <w:t xml:space="preserve">с </w:t>
      </w:r>
      <w:r w:rsidRPr="003664A6">
        <w:rPr>
          <w:b/>
          <w:lang w:val="bg-BG"/>
        </w:rPr>
        <w:t>1</w:t>
      </w:r>
      <w:r w:rsidRPr="003664A6">
        <w:rPr>
          <w:lang w:val="bg-BG"/>
        </w:rPr>
        <w:t xml:space="preserve"> </w:t>
      </w:r>
      <w:r w:rsidRPr="00A61169">
        <w:rPr>
          <w:lang w:val="bg-BG"/>
        </w:rPr>
        <w:t xml:space="preserve">при </w:t>
      </w:r>
      <w:r w:rsidRPr="00A61169">
        <w:rPr>
          <w:b/>
          <w:lang w:val="bg-BG"/>
        </w:rPr>
        <w:t>всяка итерация</w:t>
      </w:r>
      <w:r w:rsidRPr="00A61169">
        <w:rPr>
          <w:lang w:val="bg-BG"/>
        </w:rPr>
        <w:t xml:space="preserve"> и я принтирате</w:t>
      </w:r>
      <w:r w:rsidRPr="003664A6">
        <w:rPr>
          <w:lang w:val="bg-BG"/>
        </w:rPr>
        <w:t xml:space="preserve">. </w:t>
      </w:r>
    </w:p>
    <w:p w14:paraId="087B42FA" w14:textId="32F48048" w:rsidR="00574F05" w:rsidRPr="00574F05" w:rsidRDefault="00574F05" w:rsidP="00574F05">
      <w:pPr>
        <w:pStyle w:val="ac"/>
        <w:numPr>
          <w:ilvl w:val="0"/>
          <w:numId w:val="46"/>
        </w:numPr>
        <w:rPr>
          <w:lang w:val="bg-BG"/>
        </w:rPr>
      </w:pPr>
      <w:r w:rsidRPr="00A61169">
        <w:rPr>
          <w:noProof/>
        </w:rPr>
        <w:drawing>
          <wp:inline distT="0" distB="0" distL="0" distR="0" wp14:anchorId="3102C2A0" wp14:editId="51F143B3">
            <wp:extent cx="2419350" cy="782012"/>
            <wp:effectExtent l="19050" t="19050" r="19050" b="184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49852" cy="79187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49B1A1C" w14:textId="77777777" w:rsidR="00A61169" w:rsidRPr="00A61169" w:rsidRDefault="00A61169" w:rsidP="00A61169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>Поток от символи</w:t>
      </w:r>
    </w:p>
    <w:p w14:paraId="644386F7" w14:textId="77777777" w:rsidR="00CC5D44" w:rsidRPr="00882C23" w:rsidRDefault="00CC5D44" w:rsidP="00CC5D44">
      <w:r w:rsidRPr="00CC5D44">
        <w:rPr>
          <w:lang w:val="bg-BG"/>
        </w:rPr>
        <w:t xml:space="preserve">Напишете програма, която чете </w:t>
      </w:r>
      <w:r w:rsidRPr="00CC5D44">
        <w:rPr>
          <w:b/>
          <w:bCs/>
          <w:lang w:val="bg-BG"/>
        </w:rPr>
        <w:t>текст</w:t>
      </w:r>
      <w:r w:rsidRPr="00CC5D44">
        <w:rPr>
          <w:lang w:val="bg-BG"/>
        </w:rPr>
        <w:t xml:space="preserve"> </w:t>
      </w:r>
      <w:r w:rsidRPr="00CC5D44">
        <w:rPr>
          <w:noProof/>
          <w:lang w:val="bg-BG"/>
        </w:rPr>
        <w:t>(</w:t>
      </w:r>
      <w:r w:rsidRPr="00CC5D44">
        <w:rPr>
          <w:lang w:val="bg-BG"/>
        </w:rPr>
        <w:t xml:space="preserve">стринг), въведен от потребителя и печата всеки </w:t>
      </w:r>
      <w:r w:rsidRPr="00CC5D44">
        <w:rPr>
          <w:b/>
          <w:bCs/>
          <w:lang w:val="bg-BG"/>
        </w:rPr>
        <w:t>символ</w:t>
      </w:r>
      <w:r w:rsidRPr="00CC5D44">
        <w:rPr>
          <w:lang w:val="bg-BG"/>
        </w:rPr>
        <w:t xml:space="preserve"> от текста на отделен ред.</w:t>
      </w:r>
    </w:p>
    <w:p w14:paraId="3F81396F" w14:textId="77777777" w:rsidR="00A61169" w:rsidRPr="00A61169" w:rsidRDefault="00A61169" w:rsidP="00A61169">
      <w:pPr>
        <w:pStyle w:val="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af"/>
        <w:tblW w:w="53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380"/>
        <w:gridCol w:w="1380"/>
        <w:gridCol w:w="1497"/>
      </w:tblGrid>
      <w:tr w:rsidR="00A61169" w:rsidRPr="00A61169" w14:paraId="366A5B3D" w14:textId="77777777" w:rsidTr="00A974E2"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852194" w14:textId="77777777" w:rsidR="00A61169" w:rsidRPr="00A61169" w:rsidRDefault="00A61169" w:rsidP="00A974E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A61169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6604D5" w14:textId="77777777" w:rsidR="00A61169" w:rsidRPr="00A61169" w:rsidRDefault="00A61169" w:rsidP="00A974E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A61169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DD41F97" w14:textId="77777777" w:rsidR="00A61169" w:rsidRPr="00A61169" w:rsidRDefault="00A61169" w:rsidP="00A974E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A61169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7DCCD73E" w14:textId="77777777" w:rsidR="00A61169" w:rsidRPr="00A61169" w:rsidRDefault="00A61169" w:rsidP="00A974E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A61169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A61169" w:rsidRPr="00A61169" w14:paraId="7328F49E" w14:textId="77777777" w:rsidTr="00A974E2">
        <w:trPr>
          <w:trHeight w:val="401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AF46D" w14:textId="77777777" w:rsidR="00A61169" w:rsidRPr="00A61169" w:rsidRDefault="00A61169" w:rsidP="00A97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A61169">
              <w:rPr>
                <w:rFonts w:ascii="Consolas" w:eastAsia="Calibri" w:hAnsi="Consolas" w:cs="Times New Roman"/>
                <w:noProof/>
              </w:rPr>
              <w:t>softuni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FB517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s</w:t>
            </w:r>
          </w:p>
          <w:p w14:paraId="369315BD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o</w:t>
            </w:r>
          </w:p>
          <w:p w14:paraId="43B5BA18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f</w:t>
            </w:r>
          </w:p>
          <w:p w14:paraId="2DB0FAAB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t</w:t>
            </w:r>
          </w:p>
          <w:p w14:paraId="798D44B0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u</w:t>
            </w:r>
          </w:p>
          <w:p w14:paraId="3B911A96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n</w:t>
            </w:r>
          </w:p>
          <w:p w14:paraId="48B5AFB4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A61169">
              <w:rPr>
                <w:rFonts w:ascii="Consolas" w:hAnsi="Consolas" w:cs="Consolas"/>
                <w:noProof/>
              </w:rPr>
              <w:t>i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2639B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A61169">
              <w:rPr>
                <w:rFonts w:ascii="Consolas" w:hAnsi="Consolas" w:cs="Consolas"/>
                <w:noProof/>
              </w:rPr>
              <w:t>ice cream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41BA2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i</w:t>
            </w:r>
          </w:p>
          <w:p w14:paraId="54B4E619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c</w:t>
            </w:r>
          </w:p>
          <w:p w14:paraId="3AEC3B87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e</w:t>
            </w:r>
          </w:p>
          <w:p w14:paraId="13B479D8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lang w:val="bg-BG"/>
              </w:rPr>
              <w:t xml:space="preserve"> </w:t>
            </w:r>
          </w:p>
          <w:p w14:paraId="0DB3181B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c</w:t>
            </w:r>
          </w:p>
          <w:p w14:paraId="2AB085F9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r</w:t>
            </w:r>
          </w:p>
          <w:p w14:paraId="511063D8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e</w:t>
            </w:r>
          </w:p>
          <w:p w14:paraId="7CD32CC2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A61169">
              <w:rPr>
                <w:rFonts w:ascii="Consolas" w:hAnsi="Consolas" w:cs="Consolas"/>
                <w:noProof/>
              </w:rPr>
              <w:t>a</w:t>
            </w:r>
          </w:p>
          <w:p w14:paraId="4C68FFC5" w14:textId="77777777" w:rsidR="00A61169" w:rsidRPr="00A61169" w:rsidRDefault="00A61169" w:rsidP="00A974E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A61169">
              <w:rPr>
                <w:rFonts w:ascii="Consolas" w:hAnsi="Consolas" w:cs="Consolas"/>
                <w:noProof/>
              </w:rPr>
              <w:lastRenderedPageBreak/>
              <w:t>m</w:t>
            </w:r>
          </w:p>
        </w:tc>
      </w:tr>
    </w:tbl>
    <w:p w14:paraId="053D3941" w14:textId="77777777" w:rsidR="00A61169" w:rsidRPr="00A61169" w:rsidRDefault="00A61169" w:rsidP="00A61169">
      <w:pPr>
        <w:pStyle w:val="3"/>
        <w:rPr>
          <w:lang w:val="bg-BG"/>
        </w:rPr>
      </w:pPr>
      <w:r w:rsidRPr="00A61169">
        <w:rPr>
          <w:lang w:val="bg-BG"/>
        </w:rPr>
        <w:lastRenderedPageBreak/>
        <w:t>Насоки</w:t>
      </w:r>
    </w:p>
    <w:p w14:paraId="18CA1CCD" w14:textId="5724ECA9" w:rsidR="00A61169" w:rsidRPr="00A61169" w:rsidRDefault="00A61169" w:rsidP="00E83551">
      <w:pPr>
        <w:pStyle w:val="ac"/>
        <w:ind w:left="450"/>
        <w:rPr>
          <w:lang w:val="bg-BG"/>
        </w:rPr>
      </w:pPr>
      <w:r w:rsidRPr="00A61169">
        <w:rPr>
          <w:lang w:val="bg-BG"/>
        </w:rPr>
        <w:t xml:space="preserve">За да итерира </w:t>
      </w:r>
      <w:r w:rsidRPr="00A61169">
        <w:rPr>
          <w:rFonts w:ascii="Consolas" w:hAnsi="Consolas"/>
          <w:b/>
          <w:noProof/>
        </w:rPr>
        <w:t>for</w:t>
      </w:r>
      <w:r w:rsidRPr="003664A6">
        <w:rPr>
          <w:noProof/>
          <w:lang w:val="bg-BG"/>
        </w:rPr>
        <w:t xml:space="preserve"> </w:t>
      </w:r>
      <w:r w:rsidRPr="00A61169">
        <w:rPr>
          <w:lang w:val="bg-BG"/>
        </w:rPr>
        <w:t xml:space="preserve">цикълът през въведената дума на мястото на фунцията </w:t>
      </w:r>
      <w:r w:rsidRPr="00A61169">
        <w:t>range</w:t>
      </w:r>
      <w:r w:rsidRPr="003664A6">
        <w:rPr>
          <w:lang w:val="bg-BG"/>
        </w:rPr>
        <w:t xml:space="preserve">(), </w:t>
      </w:r>
      <w:r w:rsidRPr="00A61169">
        <w:rPr>
          <w:lang w:val="bg-BG"/>
        </w:rPr>
        <w:t>използвайте директно променливат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>в която преди това сте записали входа от конзолата</w:t>
      </w:r>
      <w:r w:rsidRPr="003664A6">
        <w:rPr>
          <w:lang w:val="bg-BG"/>
        </w:rPr>
        <w:t>:</w:t>
      </w:r>
    </w:p>
    <w:p w14:paraId="1CBFA211" w14:textId="77777777" w:rsidR="00A61169" w:rsidRPr="00A61169" w:rsidRDefault="00A61169" w:rsidP="00A61169">
      <w:pPr>
        <w:ind w:left="426"/>
        <w:rPr>
          <w:lang w:val="bg-BG"/>
        </w:rPr>
      </w:pPr>
      <w:r w:rsidRPr="00A61169">
        <w:rPr>
          <w:noProof/>
        </w:rPr>
        <w:drawing>
          <wp:inline distT="0" distB="0" distL="0" distR="0" wp14:anchorId="6B09A9BF" wp14:editId="6CC1F6CD">
            <wp:extent cx="2397876" cy="905636"/>
            <wp:effectExtent l="19050" t="19050" r="21590" b="2794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14405" cy="91187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6695D7D" w14:textId="77777777" w:rsidR="00A61169" w:rsidRPr="00A61169" w:rsidRDefault="00A61169" w:rsidP="00A61169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>Сумиране на гласните букви</w:t>
      </w:r>
    </w:p>
    <w:p w14:paraId="233463A5" w14:textId="77777777" w:rsidR="00A61169" w:rsidRPr="00A61169" w:rsidRDefault="00A61169" w:rsidP="00A61169">
      <w:pPr>
        <w:rPr>
          <w:lang w:val="bg-BG"/>
        </w:rPr>
      </w:pPr>
      <w:r w:rsidRPr="00A61169">
        <w:rPr>
          <w:lang w:val="bg-BG"/>
        </w:rPr>
        <w:t>Да се напише програм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която чете </w:t>
      </w:r>
      <w:r w:rsidRPr="00A61169">
        <w:rPr>
          <w:b/>
          <w:lang w:val="bg-BG"/>
        </w:rPr>
        <w:t>текст</w:t>
      </w:r>
      <w:r w:rsidRPr="00A61169">
        <w:rPr>
          <w:lang w:val="bg-BG"/>
        </w:rPr>
        <w:t xml:space="preserve"> </w:t>
      </w:r>
      <w:r w:rsidRPr="003664A6">
        <w:rPr>
          <w:noProof/>
          <w:lang w:val="bg-BG"/>
        </w:rPr>
        <w:t>(</w:t>
      </w:r>
      <w:r w:rsidRPr="00A61169">
        <w:rPr>
          <w:lang w:val="bg-BG"/>
        </w:rPr>
        <w:t>стринг</w:t>
      </w:r>
      <w:r w:rsidRPr="003664A6">
        <w:rPr>
          <w:lang w:val="bg-BG"/>
        </w:rPr>
        <w:t xml:space="preserve">), </w:t>
      </w:r>
      <w:r w:rsidRPr="00A61169">
        <w:rPr>
          <w:lang w:val="bg-BG"/>
        </w:rPr>
        <w:t>въведен от потребителя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и изчислява и отпечатва </w:t>
      </w:r>
      <w:r w:rsidRPr="00A61169">
        <w:rPr>
          <w:b/>
          <w:lang w:val="bg-BG"/>
        </w:rPr>
        <w:t>сумата от стойностите на гласните букви</w:t>
      </w:r>
      <w:r w:rsidRPr="00A61169">
        <w:rPr>
          <w:lang w:val="bg-BG"/>
        </w:rPr>
        <w:t xml:space="preserve"> според таблицата по</w:t>
      </w:r>
      <w:r w:rsidRPr="003664A6">
        <w:rPr>
          <w:lang w:val="bg-BG"/>
        </w:rPr>
        <w:t>-</w:t>
      </w:r>
      <w:r w:rsidRPr="00A61169">
        <w:rPr>
          <w:lang w:val="bg-BG"/>
        </w:rPr>
        <w:t>долу</w:t>
      </w:r>
      <w:r w:rsidRPr="003664A6">
        <w:rPr>
          <w:lang w:val="bg-BG"/>
        </w:rPr>
        <w:t>:</w:t>
      </w:r>
    </w:p>
    <w:tbl>
      <w:tblPr>
        <w:tblStyle w:val="af"/>
        <w:tblW w:w="353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8"/>
        <w:gridCol w:w="455"/>
        <w:gridCol w:w="455"/>
        <w:gridCol w:w="455"/>
        <w:gridCol w:w="455"/>
        <w:gridCol w:w="455"/>
      </w:tblGrid>
      <w:tr w:rsidR="00A61169" w:rsidRPr="00A61169" w14:paraId="62BA4B1E" w14:textId="77777777" w:rsidTr="00A974E2">
        <w:trPr>
          <w:trHeight w:val="177"/>
        </w:trPr>
        <w:tc>
          <w:tcPr>
            <w:tcW w:w="1258" w:type="dxa"/>
            <w:shd w:val="clear" w:color="auto" w:fill="D9D9D9" w:themeFill="background1" w:themeFillShade="D9"/>
          </w:tcPr>
          <w:p w14:paraId="2BDF859D" w14:textId="77777777" w:rsidR="00A61169" w:rsidRPr="00A61169" w:rsidRDefault="00A61169" w:rsidP="00A974E2">
            <w:pPr>
              <w:spacing w:before="0" w:after="0"/>
              <w:rPr>
                <w:noProof/>
              </w:rPr>
            </w:pPr>
            <w:r w:rsidRPr="00A61169">
              <w:rPr>
                <w:noProof/>
                <w:lang w:val="bg-BG"/>
              </w:rPr>
              <w:t>буква</w:t>
            </w:r>
          </w:p>
        </w:tc>
        <w:tc>
          <w:tcPr>
            <w:tcW w:w="455" w:type="dxa"/>
          </w:tcPr>
          <w:p w14:paraId="39159541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a</w:t>
            </w:r>
          </w:p>
        </w:tc>
        <w:tc>
          <w:tcPr>
            <w:tcW w:w="455" w:type="dxa"/>
          </w:tcPr>
          <w:p w14:paraId="0C0BA174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e</w:t>
            </w:r>
          </w:p>
        </w:tc>
        <w:tc>
          <w:tcPr>
            <w:tcW w:w="455" w:type="dxa"/>
          </w:tcPr>
          <w:p w14:paraId="353D9384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i</w:t>
            </w:r>
          </w:p>
        </w:tc>
        <w:tc>
          <w:tcPr>
            <w:tcW w:w="455" w:type="dxa"/>
          </w:tcPr>
          <w:p w14:paraId="16510785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o</w:t>
            </w:r>
          </w:p>
        </w:tc>
        <w:tc>
          <w:tcPr>
            <w:tcW w:w="455" w:type="dxa"/>
          </w:tcPr>
          <w:p w14:paraId="3D9A479E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u</w:t>
            </w:r>
          </w:p>
        </w:tc>
      </w:tr>
      <w:tr w:rsidR="00A61169" w:rsidRPr="00A61169" w14:paraId="7B4893B6" w14:textId="77777777" w:rsidTr="00A974E2">
        <w:trPr>
          <w:trHeight w:val="77"/>
        </w:trPr>
        <w:tc>
          <w:tcPr>
            <w:tcW w:w="1258" w:type="dxa"/>
            <w:shd w:val="clear" w:color="auto" w:fill="D9D9D9" w:themeFill="background1" w:themeFillShade="D9"/>
          </w:tcPr>
          <w:p w14:paraId="1FE0AC1F" w14:textId="77777777" w:rsidR="00A61169" w:rsidRPr="00A61169" w:rsidRDefault="00A61169" w:rsidP="00A974E2">
            <w:pPr>
              <w:spacing w:before="0" w:after="0"/>
              <w:rPr>
                <w:noProof/>
              </w:rPr>
            </w:pPr>
            <w:r w:rsidRPr="00A61169">
              <w:rPr>
                <w:noProof/>
                <w:lang w:val="bg-BG"/>
              </w:rPr>
              <w:t>стойност</w:t>
            </w:r>
          </w:p>
        </w:tc>
        <w:tc>
          <w:tcPr>
            <w:tcW w:w="455" w:type="dxa"/>
          </w:tcPr>
          <w:p w14:paraId="0937DC29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55" w:type="dxa"/>
          </w:tcPr>
          <w:p w14:paraId="3F05BB87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55" w:type="dxa"/>
          </w:tcPr>
          <w:p w14:paraId="59F81171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55" w:type="dxa"/>
          </w:tcPr>
          <w:p w14:paraId="1CC20F5E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455" w:type="dxa"/>
          </w:tcPr>
          <w:p w14:paraId="5BD45187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5</w:t>
            </w:r>
          </w:p>
        </w:tc>
      </w:tr>
    </w:tbl>
    <w:p w14:paraId="2A57ADFF" w14:textId="77777777" w:rsidR="00A61169" w:rsidRPr="00A61169" w:rsidRDefault="00A61169" w:rsidP="00A61169">
      <w:pPr>
        <w:pStyle w:val="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af"/>
        <w:tblW w:w="4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  <w:gridCol w:w="2746"/>
      </w:tblGrid>
      <w:tr w:rsidR="00A61169" w:rsidRPr="00A61169" w14:paraId="378C6A77" w14:textId="77777777" w:rsidTr="00A974E2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0BAD34D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A48E546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2746" w:type="dxa"/>
            <w:shd w:val="clear" w:color="auto" w:fill="D9D9D9" w:themeFill="background1" w:themeFillShade="D9"/>
          </w:tcPr>
          <w:p w14:paraId="79908006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коментар</w:t>
            </w:r>
          </w:p>
        </w:tc>
      </w:tr>
      <w:tr w:rsidR="00A61169" w:rsidRPr="00A61169" w14:paraId="4F49546B" w14:textId="77777777" w:rsidTr="00A974E2">
        <w:tc>
          <w:tcPr>
            <w:tcW w:w="1017" w:type="dxa"/>
          </w:tcPr>
          <w:p w14:paraId="20DD384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844" w:type="dxa"/>
          </w:tcPr>
          <w:p w14:paraId="61C444CB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2746" w:type="dxa"/>
          </w:tcPr>
          <w:p w14:paraId="41901383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e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o = 2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4 = 6</w:t>
            </w:r>
          </w:p>
        </w:tc>
      </w:tr>
      <w:tr w:rsidR="00A61169" w:rsidRPr="00A61169" w14:paraId="5F1A9A80" w14:textId="77777777" w:rsidTr="00A974E2">
        <w:tc>
          <w:tcPr>
            <w:tcW w:w="1017" w:type="dxa"/>
          </w:tcPr>
          <w:p w14:paraId="4B385FD1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hi</w:t>
            </w:r>
          </w:p>
        </w:tc>
        <w:tc>
          <w:tcPr>
            <w:tcW w:w="844" w:type="dxa"/>
          </w:tcPr>
          <w:p w14:paraId="4CC0B1B0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746" w:type="dxa"/>
          </w:tcPr>
          <w:p w14:paraId="176D81D6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i = 3</w:t>
            </w:r>
          </w:p>
        </w:tc>
      </w:tr>
      <w:tr w:rsidR="00A61169" w:rsidRPr="00A61169" w14:paraId="74A09F7B" w14:textId="77777777" w:rsidTr="00A974E2">
        <w:tc>
          <w:tcPr>
            <w:tcW w:w="1017" w:type="dxa"/>
          </w:tcPr>
          <w:p w14:paraId="1AA5FD57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bamboo</w:t>
            </w:r>
          </w:p>
        </w:tc>
        <w:tc>
          <w:tcPr>
            <w:tcW w:w="844" w:type="dxa"/>
          </w:tcPr>
          <w:p w14:paraId="6CF4A81A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746" w:type="dxa"/>
          </w:tcPr>
          <w:p w14:paraId="00E1E1D0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a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o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o = 1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4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4 = 9</w:t>
            </w:r>
          </w:p>
        </w:tc>
      </w:tr>
      <w:tr w:rsidR="00A61169" w:rsidRPr="00A61169" w14:paraId="73BE1EFF" w14:textId="77777777" w:rsidTr="00A974E2">
        <w:tc>
          <w:tcPr>
            <w:tcW w:w="1017" w:type="dxa"/>
          </w:tcPr>
          <w:p w14:paraId="5113375B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beer</w:t>
            </w:r>
          </w:p>
        </w:tc>
        <w:tc>
          <w:tcPr>
            <w:tcW w:w="844" w:type="dxa"/>
          </w:tcPr>
          <w:p w14:paraId="693F853C" w14:textId="77777777" w:rsidR="00A61169" w:rsidRPr="00A61169" w:rsidRDefault="00A61169" w:rsidP="00A974E2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746" w:type="dxa"/>
          </w:tcPr>
          <w:p w14:paraId="44E72D35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e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e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= 2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+</w:t>
            </w:r>
            <w:r w:rsidRPr="00A61169">
              <w:rPr>
                <w:noProof/>
              </w:rPr>
              <w:t xml:space="preserve"> </w:t>
            </w:r>
            <w:r w:rsidRPr="00A61169">
              <w:rPr>
                <w:rFonts w:ascii="Consolas" w:hAnsi="Consolas"/>
                <w:noProof/>
              </w:rPr>
              <w:t>2 = 4</w:t>
            </w:r>
          </w:p>
        </w:tc>
      </w:tr>
    </w:tbl>
    <w:p w14:paraId="5FB8072F" w14:textId="77777777" w:rsidR="00A61169" w:rsidRPr="00A61169" w:rsidRDefault="00A61169" w:rsidP="00A61169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>Сумиране на числа</w:t>
      </w:r>
    </w:p>
    <w:p w14:paraId="31F87B4E" w14:textId="77777777" w:rsidR="00A61169" w:rsidRPr="00A61169" w:rsidRDefault="00A61169" w:rsidP="00A61169">
      <w:pPr>
        <w:rPr>
          <w:lang w:val="bg-BG"/>
        </w:rPr>
      </w:pPr>
      <w:r w:rsidRPr="00A61169">
        <w:rPr>
          <w:lang w:val="bg-BG"/>
        </w:rPr>
        <w:t>Да се напише програм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която </w:t>
      </w:r>
      <w:r w:rsidRPr="00A61169">
        <w:rPr>
          <w:b/>
          <w:lang w:val="bg-BG"/>
        </w:rPr>
        <w:t xml:space="preserve">чете </w:t>
      </w:r>
      <w:r w:rsidRPr="00A61169">
        <w:rPr>
          <w:rStyle w:val="CodeChar"/>
        </w:rPr>
        <w:t>n</w:t>
      </w:r>
      <w:r w:rsidRPr="003664A6">
        <w:rPr>
          <w:rStyle w:val="CodeChar"/>
          <w:lang w:val="bg-BG"/>
        </w:rPr>
        <w:t>-</w:t>
      </w:r>
      <w:r w:rsidRPr="00A61169">
        <w:rPr>
          <w:noProof/>
          <w:lang w:val="bg-BG"/>
        </w:rPr>
        <w:t>на брой</w:t>
      </w:r>
      <w:r w:rsidRPr="00A61169">
        <w:rPr>
          <w:b/>
          <w:lang w:val="bg-BG"/>
        </w:rPr>
        <w:t xml:space="preserve"> цели числ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въведени от потребителя </w:t>
      </w:r>
      <w:r w:rsidRPr="00A61169">
        <w:rPr>
          <w:b/>
          <w:lang w:val="bg-BG"/>
        </w:rPr>
        <w:t>и ги сумира</w:t>
      </w:r>
      <w:r w:rsidRPr="003664A6">
        <w:rPr>
          <w:lang w:val="bg-BG"/>
        </w:rPr>
        <w:t>.</w:t>
      </w:r>
    </w:p>
    <w:p w14:paraId="249F2206" w14:textId="77777777" w:rsidR="00A61169" w:rsidRPr="00A61169" w:rsidRDefault="00A61169" w:rsidP="00A61169">
      <w:pPr>
        <w:pStyle w:val="ac"/>
        <w:numPr>
          <w:ilvl w:val="0"/>
          <w:numId w:val="42"/>
        </w:numPr>
        <w:rPr>
          <w:lang w:val="bg-BG"/>
        </w:rPr>
      </w:pPr>
      <w:r w:rsidRPr="00A61169">
        <w:rPr>
          <w:lang w:val="bg-BG"/>
        </w:rPr>
        <w:t xml:space="preserve">От първия ред на входа се въвежда броят числа </w:t>
      </w:r>
      <w:r w:rsidRPr="00A61169">
        <w:rPr>
          <w:rStyle w:val="CodeChar"/>
        </w:rPr>
        <w:t>n</w:t>
      </w:r>
      <w:r w:rsidRPr="003664A6">
        <w:rPr>
          <w:lang w:val="bg-BG"/>
        </w:rPr>
        <w:t>.</w:t>
      </w:r>
    </w:p>
    <w:p w14:paraId="07E90CFC" w14:textId="77777777" w:rsidR="00A61169" w:rsidRPr="00A61169" w:rsidRDefault="00A61169" w:rsidP="00A61169">
      <w:pPr>
        <w:pStyle w:val="ac"/>
        <w:numPr>
          <w:ilvl w:val="0"/>
          <w:numId w:val="42"/>
        </w:numPr>
        <w:rPr>
          <w:lang w:val="bg-BG"/>
        </w:rPr>
      </w:pPr>
      <w:r w:rsidRPr="00A61169">
        <w:rPr>
          <w:lang w:val="bg-BG"/>
        </w:rPr>
        <w:t xml:space="preserve">От следващите </w:t>
      </w:r>
      <w:r w:rsidRPr="00A61169">
        <w:rPr>
          <w:rStyle w:val="CodeChar"/>
        </w:rPr>
        <w:t>n</w:t>
      </w:r>
      <w:r w:rsidRPr="003664A6">
        <w:rPr>
          <w:noProof/>
          <w:lang w:val="bg-BG"/>
        </w:rPr>
        <w:t xml:space="preserve"> </w:t>
      </w:r>
      <w:r w:rsidRPr="00A61169">
        <w:rPr>
          <w:lang w:val="bg-BG"/>
        </w:rPr>
        <w:t>реда се въвежда по едно цяло число</w:t>
      </w:r>
      <w:r w:rsidRPr="003664A6">
        <w:rPr>
          <w:lang w:val="bg-BG"/>
        </w:rPr>
        <w:t>.</w:t>
      </w:r>
    </w:p>
    <w:p w14:paraId="12A3D9FE" w14:textId="77777777" w:rsidR="00A61169" w:rsidRPr="00A61169" w:rsidRDefault="00A61169" w:rsidP="00A61169">
      <w:pPr>
        <w:rPr>
          <w:lang w:val="bg-BG"/>
        </w:rPr>
      </w:pPr>
      <w:r w:rsidRPr="00A61169">
        <w:rPr>
          <w:lang w:val="bg-BG"/>
        </w:rPr>
        <w:t>Програмата трябва да прочете числат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>да ги сумира и да отпечата сумата им</w:t>
      </w:r>
      <w:r w:rsidRPr="003664A6">
        <w:rPr>
          <w:lang w:val="bg-BG"/>
        </w:rPr>
        <w:t xml:space="preserve">. </w:t>
      </w:r>
    </w:p>
    <w:p w14:paraId="32EEB2D3" w14:textId="77777777" w:rsidR="00A61169" w:rsidRPr="00A61169" w:rsidRDefault="00A61169" w:rsidP="00A61169">
      <w:pPr>
        <w:pStyle w:val="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af"/>
        <w:tblW w:w="934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A61169" w:rsidRPr="00A61169" w14:paraId="365D69F4" w14:textId="77777777" w:rsidTr="00A974E2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A4F226C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8E82D94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293DEA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F3907DC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9EF5232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3128C0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1F50665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00336D2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65ADFDE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74B2FB9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A72B183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10B83F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5791191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0A3C8DB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</w:tr>
      <w:tr w:rsidR="00A61169" w:rsidRPr="00A61169" w14:paraId="277195E9" w14:textId="77777777" w:rsidTr="00A974E2">
        <w:tc>
          <w:tcPr>
            <w:tcW w:w="736" w:type="dxa"/>
          </w:tcPr>
          <w:p w14:paraId="38B67AC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4B91D70D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0</w:t>
            </w:r>
          </w:p>
          <w:p w14:paraId="34F3D9A0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09F0A90B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091BD45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216FBB3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  <w:p w14:paraId="66C2D0C6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-10</w:t>
            </w:r>
          </w:p>
          <w:p w14:paraId="5AD03876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-20</w:t>
            </w:r>
          </w:p>
          <w:p w14:paraId="0112DC5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-30</w:t>
            </w:r>
          </w:p>
        </w:tc>
        <w:tc>
          <w:tcPr>
            <w:tcW w:w="844" w:type="dxa"/>
          </w:tcPr>
          <w:p w14:paraId="4B9C98E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-6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1A39E5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CFDE6D8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038D9648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5</w:t>
            </w:r>
          </w:p>
          <w:p w14:paraId="69CB094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-20</w:t>
            </w:r>
          </w:p>
          <w:p w14:paraId="2D2F6FF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7</w:t>
            </w:r>
          </w:p>
          <w:p w14:paraId="0FE8012C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1</w:t>
            </w:r>
          </w:p>
        </w:tc>
        <w:tc>
          <w:tcPr>
            <w:tcW w:w="844" w:type="dxa"/>
          </w:tcPr>
          <w:p w14:paraId="5281BAAB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4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5E3091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1E172F5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</w:t>
            </w:r>
          </w:p>
          <w:p w14:paraId="4103D72D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844" w:type="dxa"/>
          </w:tcPr>
          <w:p w14:paraId="4B62BFB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6612B8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8CF3999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40E189D5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0</w:t>
            </w:r>
          </w:p>
        </w:tc>
      </w:tr>
    </w:tbl>
    <w:p w14:paraId="4B90C3D7" w14:textId="77777777" w:rsidR="00A61169" w:rsidRPr="00A61169" w:rsidRDefault="00A61169" w:rsidP="00A61169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>Редица цели числа</w:t>
      </w:r>
    </w:p>
    <w:p w14:paraId="0BB5F1CA" w14:textId="77777777" w:rsidR="00A61169" w:rsidRPr="00A61169" w:rsidRDefault="00A61169" w:rsidP="00A61169">
      <w:pPr>
        <w:spacing w:before="40" w:after="40"/>
        <w:rPr>
          <w:lang w:val="bg-BG"/>
        </w:rPr>
      </w:pPr>
      <w:r w:rsidRPr="00A61169">
        <w:rPr>
          <w:lang w:val="bg-BG"/>
        </w:rPr>
        <w:t>Напишете програма</w:t>
      </w:r>
      <w:r w:rsidRPr="003664A6">
        <w:rPr>
          <w:lang w:val="bg-BG"/>
        </w:rPr>
        <w:t xml:space="preserve">, </w:t>
      </w:r>
      <w:r w:rsidRPr="00A61169">
        <w:rPr>
          <w:lang w:val="bg-BG"/>
        </w:rPr>
        <w:t xml:space="preserve">която чете </w:t>
      </w:r>
      <w:r w:rsidRPr="00A61169">
        <w:rPr>
          <w:b/>
        </w:rPr>
        <w:t>n</w:t>
      </w:r>
      <w:r w:rsidRPr="003664A6">
        <w:rPr>
          <w:b/>
          <w:lang w:val="bg-BG"/>
        </w:rPr>
        <w:t xml:space="preserve"> </w:t>
      </w:r>
      <w:r w:rsidRPr="00A61169">
        <w:rPr>
          <w:b/>
          <w:lang w:val="bg-BG"/>
        </w:rPr>
        <w:t xml:space="preserve">на брой </w:t>
      </w:r>
      <w:r w:rsidRPr="00A61169">
        <w:rPr>
          <w:rStyle w:val="ab"/>
          <w:lang w:val="bg-BG"/>
        </w:rPr>
        <w:t>цели числа</w:t>
      </w:r>
      <w:r w:rsidRPr="003664A6">
        <w:rPr>
          <w:lang w:val="bg-BG"/>
        </w:rPr>
        <w:t xml:space="preserve">. </w:t>
      </w:r>
      <w:r w:rsidRPr="00A61169">
        <w:rPr>
          <w:lang w:val="bg-BG"/>
        </w:rPr>
        <w:t xml:space="preserve">Принтирайте </w:t>
      </w:r>
      <w:r w:rsidRPr="00A61169">
        <w:rPr>
          <w:rStyle w:val="ab"/>
          <w:lang w:val="bg-BG"/>
        </w:rPr>
        <w:t>най</w:t>
      </w:r>
      <w:r w:rsidRPr="003664A6">
        <w:rPr>
          <w:rStyle w:val="ab"/>
          <w:lang w:val="bg-BG"/>
        </w:rPr>
        <w:t>-</w:t>
      </w:r>
      <w:r w:rsidRPr="00A61169">
        <w:rPr>
          <w:rStyle w:val="ab"/>
          <w:lang w:val="bg-BG"/>
        </w:rPr>
        <w:t>голямото</w:t>
      </w:r>
      <w:r w:rsidRPr="00A61169">
        <w:rPr>
          <w:lang w:val="bg-BG"/>
        </w:rPr>
        <w:t xml:space="preserve"> и </w:t>
      </w:r>
      <w:r w:rsidRPr="00A61169">
        <w:rPr>
          <w:rStyle w:val="ab"/>
          <w:lang w:val="bg-BG"/>
        </w:rPr>
        <w:t>най</w:t>
      </w:r>
      <w:r w:rsidRPr="003664A6">
        <w:rPr>
          <w:rStyle w:val="ab"/>
          <w:lang w:val="bg-BG"/>
        </w:rPr>
        <w:t>-</w:t>
      </w:r>
      <w:r w:rsidRPr="00A61169">
        <w:rPr>
          <w:rStyle w:val="ab"/>
          <w:lang w:val="bg-BG"/>
        </w:rPr>
        <w:t>малкото</w:t>
      </w:r>
      <w:r w:rsidRPr="00A61169">
        <w:rPr>
          <w:lang w:val="bg-BG"/>
        </w:rPr>
        <w:t xml:space="preserve"> число сред въведените</w:t>
      </w:r>
      <w:r w:rsidRPr="003664A6">
        <w:rPr>
          <w:lang w:val="bg-BG"/>
        </w:rPr>
        <w:t>.</w:t>
      </w:r>
    </w:p>
    <w:p w14:paraId="5E098E53" w14:textId="77777777" w:rsidR="00A61169" w:rsidRPr="00A61169" w:rsidRDefault="00A61169" w:rsidP="00A61169">
      <w:pPr>
        <w:pStyle w:val="3"/>
        <w:spacing w:before="40"/>
        <w:rPr>
          <w:lang w:val="bg-BG"/>
        </w:rPr>
      </w:pPr>
      <w:r w:rsidRPr="00A61169">
        <w:rPr>
          <w:lang w:val="bg-BG"/>
        </w:rPr>
        <w:lastRenderedPageBreak/>
        <w:t>Примерен вход и изход</w:t>
      </w:r>
    </w:p>
    <w:tbl>
      <w:tblPr>
        <w:tblStyle w:val="af"/>
        <w:tblW w:w="0" w:type="auto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7"/>
        <w:gridCol w:w="1985"/>
        <w:gridCol w:w="176"/>
        <w:gridCol w:w="654"/>
        <w:gridCol w:w="2106"/>
      </w:tblGrid>
      <w:tr w:rsidR="00A61169" w:rsidRPr="00A61169" w14:paraId="46F8AC42" w14:textId="77777777" w:rsidTr="00A974E2">
        <w:trPr>
          <w:trHeight w:val="258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FA5EBFB" w14:textId="77777777" w:rsidR="00A61169" w:rsidRPr="00A61169" w:rsidRDefault="00A61169" w:rsidP="00A974E2">
            <w:pPr>
              <w:spacing w:before="40" w:after="4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B5AD042" w14:textId="77777777" w:rsidR="00A61169" w:rsidRPr="00A61169" w:rsidRDefault="00A61169" w:rsidP="00A974E2">
            <w:pPr>
              <w:spacing w:before="40" w:after="4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0" w:type="auto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F41FD0" w14:textId="77777777" w:rsidR="00A61169" w:rsidRPr="00A61169" w:rsidRDefault="00A61169" w:rsidP="00A974E2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71752C00" w14:textId="77777777" w:rsidR="00A61169" w:rsidRPr="00A61169" w:rsidRDefault="00A61169" w:rsidP="00A974E2">
            <w:pPr>
              <w:spacing w:before="40" w:after="4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3725FA1B" w14:textId="77777777" w:rsidR="00A61169" w:rsidRPr="00A61169" w:rsidRDefault="00A61169" w:rsidP="00A974E2">
            <w:pPr>
              <w:spacing w:before="40" w:after="4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</w:tr>
      <w:tr w:rsidR="00A61169" w:rsidRPr="00A61169" w14:paraId="679CB0CD" w14:textId="77777777" w:rsidTr="00A974E2">
        <w:trPr>
          <w:trHeight w:val="1126"/>
        </w:trPr>
        <w:tc>
          <w:tcPr>
            <w:tcW w:w="0" w:type="auto"/>
          </w:tcPr>
          <w:p w14:paraId="4CF540A2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5</w:t>
            </w:r>
          </w:p>
          <w:p w14:paraId="77BD6CD3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0</w:t>
            </w:r>
          </w:p>
          <w:p w14:paraId="3904E306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0</w:t>
            </w:r>
          </w:p>
          <w:p w14:paraId="0B862723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304</w:t>
            </w:r>
          </w:p>
          <w:p w14:paraId="349827E8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0</w:t>
            </w:r>
          </w:p>
          <w:p w14:paraId="4C3FBFFB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0" w:type="auto"/>
          </w:tcPr>
          <w:p w14:paraId="44B4CBB6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Max number: 304</w:t>
            </w:r>
          </w:p>
          <w:p w14:paraId="66F7E28D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Min number: 0</w:t>
            </w:r>
          </w:p>
        </w:tc>
        <w:tc>
          <w:tcPr>
            <w:tcW w:w="0" w:type="auto"/>
            <w:vMerge/>
            <w:tcBorders>
              <w:bottom w:val="nil"/>
            </w:tcBorders>
            <w:shd w:val="clear" w:color="auto" w:fill="auto"/>
          </w:tcPr>
          <w:p w14:paraId="4EBB2878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0" w:type="auto"/>
          </w:tcPr>
          <w:p w14:paraId="7D0C56FC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6</w:t>
            </w:r>
          </w:p>
          <w:p w14:paraId="5D72081E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50</w:t>
            </w:r>
          </w:p>
          <w:p w14:paraId="7AAE496D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5</w:t>
            </w:r>
          </w:p>
          <w:p w14:paraId="0B43D555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445BE5BC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0</w:t>
            </w:r>
          </w:p>
          <w:p w14:paraId="14893E8F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00</w:t>
            </w:r>
          </w:p>
          <w:p w14:paraId="70319E95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000</w:t>
            </w:r>
          </w:p>
        </w:tc>
        <w:tc>
          <w:tcPr>
            <w:tcW w:w="0" w:type="auto"/>
          </w:tcPr>
          <w:p w14:paraId="3A9DA188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Max number: 1000</w:t>
            </w:r>
          </w:p>
          <w:p w14:paraId="4C4AAB5B" w14:textId="77777777" w:rsidR="00A61169" w:rsidRPr="00A61169" w:rsidRDefault="00A61169" w:rsidP="00A974E2">
            <w:pPr>
              <w:spacing w:before="40" w:after="4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Min number: 0</w:t>
            </w:r>
          </w:p>
        </w:tc>
      </w:tr>
    </w:tbl>
    <w:p w14:paraId="01379426" w14:textId="77777777" w:rsidR="00A61169" w:rsidRPr="00A61169" w:rsidRDefault="00A61169" w:rsidP="00A61169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A61169">
        <w:rPr>
          <w:lang w:val="bg-BG"/>
        </w:rPr>
        <w:t>Лява и дясна сума</w:t>
      </w:r>
    </w:p>
    <w:p w14:paraId="0102C26D" w14:textId="3C611F3C" w:rsidR="00CC5D44" w:rsidRPr="00CC5D44" w:rsidRDefault="00CC5D44" w:rsidP="00CC5D44">
      <w:pPr>
        <w:rPr>
          <w:lang w:val="bg-BG"/>
        </w:rPr>
      </w:pPr>
      <w:r w:rsidRPr="00CC5D44">
        <w:rPr>
          <w:lang w:val="bg-BG"/>
        </w:rPr>
        <w:t xml:space="preserve">Да се напише програма, която чете </w:t>
      </w:r>
      <w:r w:rsidRPr="00CC5D44">
        <w:rPr>
          <w:b/>
          <w:lang w:val="bg-BG"/>
        </w:rPr>
        <w:t xml:space="preserve">2 * </w:t>
      </w:r>
      <w:r w:rsidRPr="00753B60">
        <w:rPr>
          <w:rStyle w:val="CodeChar"/>
        </w:rPr>
        <w:t>n</w:t>
      </w:r>
      <w:r w:rsidRPr="00CC5D44">
        <w:rPr>
          <w:rStyle w:val="CodeChar"/>
          <w:lang w:val="bg-BG"/>
        </w:rPr>
        <w:t>-на брой</w:t>
      </w:r>
      <w:r w:rsidRPr="00CC5D44">
        <w:rPr>
          <w:lang w:val="bg-BG"/>
        </w:rPr>
        <w:t xml:space="preserve"> цели числа, подадени от потребителя, и проверява дали </w:t>
      </w:r>
      <w:r w:rsidRPr="00CC5D44">
        <w:rPr>
          <w:b/>
          <w:lang w:val="bg-BG"/>
        </w:rPr>
        <w:t xml:space="preserve">сумата на първите </w:t>
      </w:r>
      <w:r w:rsidRPr="00753B60">
        <w:rPr>
          <w:rStyle w:val="CodeChar"/>
        </w:rPr>
        <w:t>n</w:t>
      </w:r>
      <w:r w:rsidRPr="00CC5D44">
        <w:rPr>
          <w:b/>
          <w:noProof/>
          <w:lang w:val="bg-BG"/>
        </w:rPr>
        <w:t xml:space="preserve"> </w:t>
      </w:r>
      <w:r w:rsidRPr="00CC5D44">
        <w:rPr>
          <w:b/>
          <w:lang w:val="bg-BG"/>
        </w:rPr>
        <w:t>числа</w:t>
      </w:r>
      <w:r w:rsidRPr="00CC5D44">
        <w:rPr>
          <w:lang w:val="bg-BG"/>
        </w:rPr>
        <w:t xml:space="preserve"> </w:t>
      </w:r>
      <w:r w:rsidRPr="00CC5D44">
        <w:rPr>
          <w:noProof/>
          <w:lang w:val="bg-BG"/>
        </w:rPr>
        <w:t>(</w:t>
      </w:r>
      <w:r w:rsidRPr="00CC5D44">
        <w:rPr>
          <w:lang w:val="bg-BG"/>
        </w:rPr>
        <w:t>лява сума</w:t>
      </w:r>
      <w:r w:rsidRPr="00CC5D44">
        <w:rPr>
          <w:noProof/>
          <w:lang w:val="bg-BG"/>
        </w:rPr>
        <w:t xml:space="preserve">) </w:t>
      </w:r>
      <w:r w:rsidRPr="00CC5D44">
        <w:rPr>
          <w:lang w:val="bg-BG"/>
        </w:rPr>
        <w:t xml:space="preserve">е равна на </w:t>
      </w:r>
      <w:r w:rsidRPr="00CC5D44">
        <w:rPr>
          <w:b/>
          <w:lang w:val="bg-BG"/>
        </w:rPr>
        <w:t xml:space="preserve">сумата на вторите </w:t>
      </w:r>
      <w:r w:rsidRPr="00753B60">
        <w:rPr>
          <w:rStyle w:val="CodeChar"/>
        </w:rPr>
        <w:t>n</w:t>
      </w:r>
      <w:r w:rsidRPr="00CC5D44">
        <w:rPr>
          <w:b/>
          <w:noProof/>
          <w:lang w:val="bg-BG"/>
        </w:rPr>
        <w:t xml:space="preserve"> </w:t>
      </w:r>
      <w:r w:rsidRPr="00CC5D44">
        <w:rPr>
          <w:b/>
          <w:lang w:val="bg-BG"/>
        </w:rPr>
        <w:t>числа</w:t>
      </w:r>
      <w:r w:rsidRPr="00CC5D44">
        <w:rPr>
          <w:lang w:val="bg-BG"/>
        </w:rPr>
        <w:t xml:space="preserve"> </w:t>
      </w:r>
      <w:r w:rsidRPr="00CC5D44">
        <w:rPr>
          <w:noProof/>
          <w:lang w:val="bg-BG"/>
        </w:rPr>
        <w:t>(</w:t>
      </w:r>
      <w:r w:rsidRPr="00CC5D44">
        <w:rPr>
          <w:lang w:val="bg-BG"/>
        </w:rPr>
        <w:t xml:space="preserve">дясна сума). При равенство печата </w:t>
      </w:r>
      <w:r w:rsidRPr="00CC5D44">
        <w:rPr>
          <w:noProof/>
          <w:lang w:val="bg-BG"/>
        </w:rPr>
        <w:t>"</w:t>
      </w:r>
      <w:r w:rsidRPr="00753B60">
        <w:rPr>
          <w:rStyle w:val="CodeChar"/>
        </w:rPr>
        <w:t>Yes</w:t>
      </w:r>
      <w:r w:rsidRPr="00CC5D44">
        <w:rPr>
          <w:rStyle w:val="CodeChar"/>
          <w:lang w:val="bg-BG"/>
        </w:rPr>
        <w:t xml:space="preserve">, </w:t>
      </w:r>
      <w:r w:rsidRPr="00753B60">
        <w:rPr>
          <w:rStyle w:val="CodeChar"/>
        </w:rPr>
        <w:t>sum</w:t>
      </w:r>
      <w:r w:rsidRPr="00CC5D44">
        <w:rPr>
          <w:rStyle w:val="CodeChar"/>
          <w:lang w:val="bg-BG"/>
        </w:rPr>
        <w:t xml:space="preserve"> = </w:t>
      </w:r>
      <w:r w:rsidRPr="00CC5D44">
        <w:rPr>
          <w:noProof/>
          <w:lang w:val="bg-BG"/>
        </w:rPr>
        <w:t>"</w:t>
      </w:r>
      <w:r w:rsidRPr="00CC5D44">
        <w:rPr>
          <w:lang w:val="bg-BG"/>
        </w:rPr>
        <w:t xml:space="preserve"> + </w:t>
      </w:r>
      <w:r w:rsidRPr="00CC5D44">
        <w:rPr>
          <w:b/>
          <w:lang w:val="bg-BG"/>
        </w:rPr>
        <w:t>сумата</w:t>
      </w:r>
      <w:r w:rsidRPr="00CC5D44">
        <w:rPr>
          <w:lang w:val="bg-BG"/>
        </w:rPr>
        <w:t xml:space="preserve">; иначе печата </w:t>
      </w:r>
      <w:r w:rsidRPr="00CC5D44">
        <w:rPr>
          <w:noProof/>
          <w:lang w:val="bg-BG"/>
        </w:rPr>
        <w:t>"</w:t>
      </w:r>
      <w:r w:rsidRPr="00753B60">
        <w:rPr>
          <w:rStyle w:val="CodeChar"/>
        </w:rPr>
        <w:t>No</w:t>
      </w:r>
      <w:r w:rsidRPr="00CC5D44">
        <w:rPr>
          <w:rStyle w:val="CodeChar"/>
          <w:lang w:val="bg-BG"/>
        </w:rPr>
        <w:t xml:space="preserve">, </w:t>
      </w:r>
      <w:r w:rsidRPr="00753B60">
        <w:rPr>
          <w:rStyle w:val="CodeChar"/>
        </w:rPr>
        <w:t>diff</w:t>
      </w:r>
      <w:r w:rsidRPr="00CC5D44">
        <w:rPr>
          <w:rStyle w:val="CodeChar"/>
          <w:lang w:val="bg-BG"/>
        </w:rPr>
        <w:t xml:space="preserve"> = </w:t>
      </w:r>
      <w:r w:rsidRPr="00CC5D44">
        <w:rPr>
          <w:noProof/>
          <w:lang w:val="bg-BG"/>
        </w:rPr>
        <w:t>"</w:t>
      </w:r>
      <w:r w:rsidRPr="00CC5D44">
        <w:rPr>
          <w:lang w:val="bg-BG"/>
        </w:rPr>
        <w:t xml:space="preserve"> + </w:t>
      </w:r>
      <w:r w:rsidRPr="00CC5D44">
        <w:rPr>
          <w:b/>
          <w:lang w:val="bg-BG"/>
        </w:rPr>
        <w:t>разликата</w:t>
      </w:r>
      <w:r w:rsidRPr="00CC5D44">
        <w:rPr>
          <w:lang w:val="bg-BG"/>
        </w:rPr>
        <w:t xml:space="preserve">. Разликата се изчислява като положително число </w:t>
      </w:r>
      <w:r w:rsidRPr="00CC5D44">
        <w:rPr>
          <w:noProof/>
          <w:lang w:val="bg-BG"/>
        </w:rPr>
        <w:t>(</w:t>
      </w:r>
      <w:r w:rsidRPr="00CC5D44">
        <w:rPr>
          <w:lang w:val="bg-BG"/>
        </w:rPr>
        <w:t xml:space="preserve">по абсолютна стойност). </w:t>
      </w:r>
    </w:p>
    <w:p w14:paraId="14C55FAB" w14:textId="77777777" w:rsidR="00A61169" w:rsidRPr="00A61169" w:rsidRDefault="00A61169" w:rsidP="00A61169">
      <w:pPr>
        <w:pStyle w:val="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af"/>
        <w:tblW w:w="1012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985"/>
        <w:gridCol w:w="2590"/>
        <w:gridCol w:w="256"/>
        <w:gridCol w:w="736"/>
        <w:gridCol w:w="1743"/>
        <w:gridCol w:w="2081"/>
      </w:tblGrid>
      <w:tr w:rsidR="00A61169" w:rsidRPr="00A61169" w14:paraId="7B814C3B" w14:textId="77777777" w:rsidTr="00A974E2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2F3E2E2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153E80C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5AF9D638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коментар</w:t>
            </w:r>
          </w:p>
        </w:tc>
        <w:tc>
          <w:tcPr>
            <w:tcW w:w="25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9C1595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7F4DCE8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77CB79B5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2081" w:type="dxa"/>
            <w:shd w:val="clear" w:color="auto" w:fill="D9D9D9" w:themeFill="background1" w:themeFillShade="D9"/>
          </w:tcPr>
          <w:p w14:paraId="54091541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коментар</w:t>
            </w:r>
          </w:p>
        </w:tc>
      </w:tr>
      <w:tr w:rsidR="00A61169" w:rsidRPr="00A61169" w14:paraId="7111C216" w14:textId="77777777" w:rsidTr="00A974E2">
        <w:tc>
          <w:tcPr>
            <w:tcW w:w="736" w:type="dxa"/>
          </w:tcPr>
          <w:p w14:paraId="2A5669AC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5020B73C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10</w:t>
            </w:r>
          </w:p>
          <w:p w14:paraId="12226B2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90</w:t>
            </w:r>
          </w:p>
          <w:p w14:paraId="4D74FE99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60</w:t>
            </w:r>
          </w:p>
          <w:p w14:paraId="1C58081B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1985" w:type="dxa"/>
          </w:tcPr>
          <w:p w14:paraId="783BA316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Yes, sum = 100</w:t>
            </w:r>
          </w:p>
        </w:tc>
        <w:tc>
          <w:tcPr>
            <w:tcW w:w="2590" w:type="dxa"/>
          </w:tcPr>
          <w:p w14:paraId="22EC7470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10+90 = 60+40 = 100</w:t>
            </w:r>
          </w:p>
        </w:tc>
        <w:tc>
          <w:tcPr>
            <w:tcW w:w="256" w:type="dxa"/>
            <w:vMerge/>
            <w:tcBorders>
              <w:bottom w:val="nil"/>
            </w:tcBorders>
            <w:shd w:val="clear" w:color="auto" w:fill="auto"/>
          </w:tcPr>
          <w:p w14:paraId="643BA076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E87BC69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2</w:t>
            </w:r>
          </w:p>
          <w:p w14:paraId="1853F76A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90</w:t>
            </w:r>
          </w:p>
          <w:p w14:paraId="68476D3B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9</w:t>
            </w:r>
          </w:p>
          <w:p w14:paraId="17365477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50</w:t>
            </w:r>
          </w:p>
          <w:p w14:paraId="1A531F8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1743" w:type="dxa"/>
          </w:tcPr>
          <w:p w14:paraId="01ECCCF8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No, diff = 1</w:t>
            </w:r>
          </w:p>
        </w:tc>
        <w:tc>
          <w:tcPr>
            <w:tcW w:w="2081" w:type="dxa"/>
          </w:tcPr>
          <w:p w14:paraId="747FFA8A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90+9 ≠ 50+50</w:t>
            </w:r>
          </w:p>
          <w:p w14:paraId="6CBB8608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Difference = |99-100| = 1</w:t>
            </w:r>
          </w:p>
        </w:tc>
      </w:tr>
    </w:tbl>
    <w:p w14:paraId="514FB675" w14:textId="77777777" w:rsidR="00A61169" w:rsidRPr="00A61169" w:rsidRDefault="00A61169" w:rsidP="00A61169">
      <w:pPr>
        <w:pStyle w:val="2"/>
        <w:numPr>
          <w:ilvl w:val="0"/>
          <w:numId w:val="40"/>
        </w:numPr>
        <w:tabs>
          <w:tab w:val="left" w:pos="540"/>
        </w:tabs>
        <w:ind w:left="360"/>
        <w:rPr>
          <w:lang w:val="bg-BG"/>
        </w:rPr>
      </w:pPr>
      <w:r w:rsidRPr="00A61169">
        <w:rPr>
          <w:lang w:val="bg-BG"/>
        </w:rPr>
        <w:t xml:space="preserve">Четна </w:t>
      </w:r>
      <w:r w:rsidRPr="00A61169">
        <w:t xml:space="preserve">/ </w:t>
      </w:r>
      <w:r w:rsidRPr="00A61169">
        <w:rPr>
          <w:lang w:val="bg-BG"/>
        </w:rPr>
        <w:t>нечетна сума</w:t>
      </w:r>
    </w:p>
    <w:p w14:paraId="63A00330" w14:textId="2B836B6F" w:rsidR="00CC5D44" w:rsidRDefault="00CC5D44" w:rsidP="00CC5D44">
      <w:pPr>
        <w:rPr>
          <w:lang w:val="bg-BG"/>
        </w:rPr>
      </w:pPr>
      <w:r w:rsidRPr="00753B60">
        <w:rPr>
          <w:lang w:val="bg-BG"/>
        </w:rPr>
        <w:t>Да се напиш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която чете</w:t>
      </w:r>
      <w:r w:rsidR="00AD2E14">
        <w:rPr>
          <w:lang w:val="bg-BG"/>
        </w:rPr>
        <w:t xml:space="preserve"> </w:t>
      </w:r>
      <w:r w:rsidR="00AD2E14">
        <w:rPr>
          <w:rStyle w:val="CodeChar"/>
        </w:rPr>
        <w:t xml:space="preserve">n </w:t>
      </w:r>
      <w:r w:rsidRPr="00753B60">
        <w:rPr>
          <w:rStyle w:val="CodeChar"/>
          <w:lang w:val="bg-BG"/>
        </w:rPr>
        <w:t>на</w:t>
      </w:r>
      <w:r w:rsidRPr="00753B6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753B60">
        <w:rPr>
          <w:rStyle w:val="CodeChar"/>
          <w:lang w:val="bg-BG"/>
        </w:rPr>
        <w:t>брой</w:t>
      </w:r>
      <w:r w:rsidRPr="00753B60">
        <w:rPr>
          <w:lang w:val="bg-BG"/>
        </w:rPr>
        <w:t xml:space="preserve"> цели 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подадени от потребителя</w:t>
      </w:r>
      <w:r w:rsidRPr="00F06E97">
        <w:rPr>
          <w:lang w:val="bg-BG"/>
        </w:rPr>
        <w:t xml:space="preserve"> </w:t>
      </w:r>
      <w:r w:rsidRPr="00753B60">
        <w:rPr>
          <w:lang w:val="bg-BG"/>
        </w:rPr>
        <w:t xml:space="preserve">и проверява дали </w:t>
      </w:r>
      <w:r w:rsidRPr="00753B60">
        <w:rPr>
          <w:b/>
          <w:lang w:val="bg-BG"/>
        </w:rPr>
        <w:t xml:space="preserve">сумата от числата на четни позиции </w:t>
      </w:r>
      <w:r w:rsidRPr="00753B60">
        <w:rPr>
          <w:lang w:val="bg-BG"/>
        </w:rPr>
        <w:t>е равна на</w:t>
      </w:r>
      <w:r w:rsidRPr="00753B60">
        <w:rPr>
          <w:b/>
          <w:lang w:val="bg-BG"/>
        </w:rPr>
        <w:t xml:space="preserve"> сумата на числата на нечетни позиции</w:t>
      </w:r>
      <w:r w:rsidRPr="00F06E97">
        <w:rPr>
          <w:lang w:val="bg-BG"/>
        </w:rPr>
        <w:t xml:space="preserve">. </w:t>
      </w:r>
    </w:p>
    <w:p w14:paraId="0CA72C2C" w14:textId="77777777" w:rsidR="00CC5D44" w:rsidRPr="00670DDF" w:rsidRDefault="00CC5D44" w:rsidP="00CC5D44">
      <w:pPr>
        <w:pStyle w:val="ac"/>
        <w:numPr>
          <w:ilvl w:val="0"/>
          <w:numId w:val="49"/>
        </w:numPr>
        <w:rPr>
          <w:lang w:val="bg-BG"/>
        </w:rPr>
      </w:pPr>
      <w:r>
        <w:rPr>
          <w:lang w:val="bg-BG"/>
        </w:rPr>
        <w:t>Ако сумите са</w:t>
      </w:r>
      <w:r w:rsidRPr="00670DDF">
        <w:rPr>
          <w:lang w:val="bg-BG"/>
        </w:rPr>
        <w:t xml:space="preserve"> рав</w:t>
      </w:r>
      <w:r>
        <w:rPr>
          <w:lang w:val="bg-BG"/>
        </w:rPr>
        <w:t>ни</w:t>
      </w:r>
      <w:r w:rsidRPr="00670DDF">
        <w:rPr>
          <w:lang w:val="bg-BG"/>
        </w:rPr>
        <w:t xml:space="preserve"> да се отпечатат два реда: </w:t>
      </w:r>
      <w:r w:rsidRPr="00670DDF">
        <w:rPr>
          <w:noProof/>
          <w:lang w:val="bg-BG"/>
        </w:rPr>
        <w:t>"</w:t>
      </w:r>
      <w:r w:rsidRPr="00753B60">
        <w:rPr>
          <w:rStyle w:val="CodeChar"/>
        </w:rPr>
        <w:t>Yes</w:t>
      </w:r>
      <w:r w:rsidRPr="00670DDF">
        <w:rPr>
          <w:noProof/>
          <w:lang w:val="bg-BG"/>
        </w:rPr>
        <w:t>"</w:t>
      </w:r>
      <w:r w:rsidRPr="00670DDF">
        <w:rPr>
          <w:lang w:val="bg-BG"/>
        </w:rPr>
        <w:t xml:space="preserve"> и на нов ред "</w:t>
      </w:r>
      <w:r w:rsidRPr="00753B60">
        <w:rPr>
          <w:rStyle w:val="CodeChar"/>
        </w:rPr>
        <w:t>Sum</w:t>
      </w:r>
      <w:r w:rsidRPr="00670DDF">
        <w:rPr>
          <w:rStyle w:val="CodeChar"/>
          <w:lang w:val="bg-BG"/>
        </w:rPr>
        <w:t xml:space="preserve"> =</w:t>
      </w:r>
      <w:r w:rsidRPr="00670DDF">
        <w:rPr>
          <w:noProof/>
          <w:lang w:val="bg-BG"/>
        </w:rPr>
        <w:t xml:space="preserve"> </w:t>
      </w:r>
      <w:r w:rsidRPr="00670DDF">
        <w:rPr>
          <w:lang w:val="bg-BG"/>
        </w:rPr>
        <w:t xml:space="preserve">" + </w:t>
      </w:r>
      <w:r w:rsidRPr="00670DDF">
        <w:rPr>
          <w:b/>
          <w:lang w:val="bg-BG"/>
        </w:rPr>
        <w:t>сумата</w:t>
      </w:r>
      <w:r w:rsidRPr="00670DDF">
        <w:rPr>
          <w:lang w:val="bg-BG"/>
        </w:rPr>
        <w:t xml:space="preserve">; </w:t>
      </w:r>
    </w:p>
    <w:p w14:paraId="04563E66" w14:textId="77777777" w:rsidR="00CC5D44" w:rsidRDefault="00CC5D44" w:rsidP="00CC5D44">
      <w:pPr>
        <w:pStyle w:val="ac"/>
        <w:numPr>
          <w:ilvl w:val="0"/>
          <w:numId w:val="49"/>
        </w:numPr>
        <w:rPr>
          <w:lang w:val="bg-BG"/>
        </w:rPr>
      </w:pPr>
      <w:r>
        <w:rPr>
          <w:lang w:val="bg-BG"/>
        </w:rPr>
        <w:t xml:space="preserve">Ако сумите не са </w:t>
      </w:r>
      <w:r w:rsidRPr="00670DDF">
        <w:rPr>
          <w:lang w:val="bg-BG"/>
        </w:rPr>
        <w:t>рав</w:t>
      </w:r>
      <w:r>
        <w:rPr>
          <w:lang w:val="bg-BG"/>
        </w:rPr>
        <w:t>ни</w:t>
      </w:r>
      <w:r w:rsidRPr="00670DDF">
        <w:rPr>
          <w:lang w:val="bg-BG"/>
        </w:rPr>
        <w:t xml:space="preserve"> да се отпечат</w:t>
      </w:r>
      <w:r>
        <w:rPr>
          <w:lang w:val="bg-BG"/>
        </w:rPr>
        <w:t xml:space="preserve"> два реда:</w:t>
      </w:r>
      <w:r w:rsidRPr="00670DDF">
        <w:rPr>
          <w:lang w:val="bg-BG"/>
        </w:rPr>
        <w:t xml:space="preserve"> </w:t>
      </w:r>
      <w:r w:rsidRPr="00670DDF">
        <w:rPr>
          <w:noProof/>
          <w:lang w:val="bg-BG"/>
        </w:rPr>
        <w:t>"</w:t>
      </w:r>
      <w:r w:rsidRPr="00753B60">
        <w:rPr>
          <w:rStyle w:val="CodeChar"/>
        </w:rPr>
        <w:t>No</w:t>
      </w:r>
      <w:r w:rsidRPr="00670DDF">
        <w:rPr>
          <w:noProof/>
          <w:lang w:val="bg-BG"/>
        </w:rPr>
        <w:t>"</w:t>
      </w:r>
      <w:r w:rsidRPr="00670DDF">
        <w:rPr>
          <w:lang w:val="bg-BG"/>
        </w:rPr>
        <w:t xml:space="preserve"> и на нов ред "</w:t>
      </w:r>
      <w:r w:rsidRPr="00753B60">
        <w:rPr>
          <w:rStyle w:val="CodeChar"/>
        </w:rPr>
        <w:t>Diff</w:t>
      </w:r>
      <w:r w:rsidRPr="00670DDF">
        <w:rPr>
          <w:rStyle w:val="CodeChar"/>
          <w:lang w:val="bg-BG"/>
        </w:rPr>
        <w:t xml:space="preserve"> = </w:t>
      </w:r>
      <w:r w:rsidRPr="00670DDF">
        <w:rPr>
          <w:lang w:val="bg-BG"/>
        </w:rPr>
        <w:t xml:space="preserve">" + </w:t>
      </w:r>
      <w:r w:rsidRPr="00670DDF">
        <w:rPr>
          <w:b/>
          <w:lang w:val="bg-BG"/>
        </w:rPr>
        <w:t>разликата</w:t>
      </w:r>
      <w:r w:rsidRPr="00670DDF">
        <w:rPr>
          <w:lang w:val="bg-BG"/>
        </w:rPr>
        <w:t xml:space="preserve">. </w:t>
      </w:r>
    </w:p>
    <w:p w14:paraId="7BA47B2F" w14:textId="77777777" w:rsidR="00CC5D44" w:rsidRPr="00670DDF" w:rsidRDefault="00CC5D44" w:rsidP="00CC5D44">
      <w:pPr>
        <w:pStyle w:val="ac"/>
        <w:rPr>
          <w:lang w:val="bg-BG"/>
        </w:rPr>
      </w:pPr>
      <w:r w:rsidRPr="00670DDF">
        <w:rPr>
          <w:lang w:val="bg-BG"/>
        </w:rPr>
        <w:t xml:space="preserve">Разликата се изчислява по </w:t>
      </w:r>
      <w:r w:rsidRPr="00670DDF">
        <w:rPr>
          <w:b/>
          <w:bCs/>
          <w:lang w:val="bg-BG"/>
        </w:rPr>
        <w:t>абсолютна стойност</w:t>
      </w:r>
      <w:r w:rsidRPr="00753B60">
        <w:t xml:space="preserve">. </w:t>
      </w:r>
    </w:p>
    <w:p w14:paraId="765816F6" w14:textId="77777777" w:rsidR="00A61169" w:rsidRPr="00A61169" w:rsidRDefault="00A61169" w:rsidP="00A61169">
      <w:pPr>
        <w:pStyle w:val="3"/>
        <w:rPr>
          <w:lang w:val="bg-BG"/>
        </w:rPr>
      </w:pPr>
      <w:r w:rsidRPr="00A61169">
        <w:rPr>
          <w:lang w:val="bg-BG"/>
        </w:rPr>
        <w:t>Примерен вход и изход</w:t>
      </w:r>
    </w:p>
    <w:tbl>
      <w:tblPr>
        <w:tblStyle w:val="af"/>
        <w:tblW w:w="1041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8"/>
        <w:gridCol w:w="1219"/>
        <w:gridCol w:w="1098"/>
        <w:gridCol w:w="329"/>
        <w:gridCol w:w="736"/>
        <w:gridCol w:w="1196"/>
        <w:gridCol w:w="1470"/>
        <w:gridCol w:w="284"/>
        <w:gridCol w:w="736"/>
        <w:gridCol w:w="1191"/>
        <w:gridCol w:w="1428"/>
      </w:tblGrid>
      <w:tr w:rsidR="00A61169" w:rsidRPr="00A61169" w14:paraId="6EFCA404" w14:textId="77777777" w:rsidTr="00A974E2">
        <w:tc>
          <w:tcPr>
            <w:tcW w:w="728" w:type="dxa"/>
            <w:shd w:val="clear" w:color="auto" w:fill="D9D9D9" w:themeFill="background1" w:themeFillShade="D9"/>
            <w:vAlign w:val="center"/>
          </w:tcPr>
          <w:p w14:paraId="2C75C9E3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1219" w:type="dxa"/>
            <w:shd w:val="clear" w:color="auto" w:fill="D9D9D9" w:themeFill="background1" w:themeFillShade="D9"/>
            <w:vAlign w:val="center"/>
          </w:tcPr>
          <w:p w14:paraId="3DCEE04F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1098" w:type="dxa"/>
            <w:shd w:val="clear" w:color="auto" w:fill="D9D9D9" w:themeFill="background1" w:themeFillShade="D9"/>
          </w:tcPr>
          <w:p w14:paraId="447FFE2E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коментар</w:t>
            </w:r>
          </w:p>
        </w:tc>
        <w:tc>
          <w:tcPr>
            <w:tcW w:w="32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470F7C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A2A1404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1196" w:type="dxa"/>
            <w:shd w:val="clear" w:color="auto" w:fill="D9D9D9" w:themeFill="background1" w:themeFillShade="D9"/>
            <w:vAlign w:val="center"/>
          </w:tcPr>
          <w:p w14:paraId="2B4E9C9F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1470" w:type="dxa"/>
            <w:shd w:val="clear" w:color="auto" w:fill="D9D9D9" w:themeFill="background1" w:themeFillShade="D9"/>
          </w:tcPr>
          <w:p w14:paraId="01DB37F6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коментар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51FE94AF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E9ADFE2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вход</w:t>
            </w:r>
          </w:p>
        </w:tc>
        <w:tc>
          <w:tcPr>
            <w:tcW w:w="1191" w:type="dxa"/>
            <w:shd w:val="clear" w:color="auto" w:fill="D9D9D9" w:themeFill="background1" w:themeFillShade="D9"/>
            <w:vAlign w:val="center"/>
          </w:tcPr>
          <w:p w14:paraId="068BB793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изход</w:t>
            </w:r>
          </w:p>
        </w:tc>
        <w:tc>
          <w:tcPr>
            <w:tcW w:w="1428" w:type="dxa"/>
            <w:shd w:val="clear" w:color="auto" w:fill="D9D9D9" w:themeFill="background1" w:themeFillShade="D9"/>
          </w:tcPr>
          <w:p w14:paraId="390E270B" w14:textId="77777777" w:rsidR="00A61169" w:rsidRPr="00A61169" w:rsidRDefault="00A61169" w:rsidP="00A974E2">
            <w:pPr>
              <w:spacing w:before="0" w:after="0"/>
              <w:jc w:val="center"/>
              <w:rPr>
                <w:b/>
              </w:rPr>
            </w:pPr>
            <w:r w:rsidRPr="00A61169">
              <w:rPr>
                <w:b/>
                <w:lang w:val="bg-BG"/>
              </w:rPr>
              <w:t>коментар</w:t>
            </w:r>
          </w:p>
        </w:tc>
      </w:tr>
      <w:tr w:rsidR="00A61169" w:rsidRPr="00A61169" w14:paraId="33CF07F5" w14:textId="77777777" w:rsidTr="00A974E2">
        <w:tc>
          <w:tcPr>
            <w:tcW w:w="728" w:type="dxa"/>
          </w:tcPr>
          <w:p w14:paraId="6D2D112E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74F908EB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10</w:t>
            </w:r>
          </w:p>
          <w:p w14:paraId="10D81F47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A61169">
              <w:rPr>
                <w:rFonts w:ascii="Consolas" w:hAnsi="Consolas"/>
                <w:noProof/>
                <w:color w:val="53682A"/>
              </w:rPr>
              <w:t>50</w:t>
            </w:r>
          </w:p>
          <w:p w14:paraId="4E349CAA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60</w:t>
            </w:r>
          </w:p>
          <w:p w14:paraId="536B1699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A61169">
              <w:rPr>
                <w:rFonts w:ascii="Consolas" w:hAnsi="Consolas"/>
                <w:noProof/>
                <w:color w:val="53682A"/>
              </w:rPr>
              <w:t>20</w:t>
            </w:r>
          </w:p>
        </w:tc>
        <w:tc>
          <w:tcPr>
            <w:tcW w:w="1219" w:type="dxa"/>
          </w:tcPr>
          <w:p w14:paraId="4E4EDA8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Yes</w:t>
            </w:r>
          </w:p>
          <w:p w14:paraId="42232D70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Sum = 70</w:t>
            </w:r>
          </w:p>
        </w:tc>
        <w:tc>
          <w:tcPr>
            <w:tcW w:w="1098" w:type="dxa"/>
          </w:tcPr>
          <w:p w14:paraId="5A92EFD6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10+60</w:t>
            </w:r>
            <w:r w:rsidRPr="00A61169">
              <w:rPr>
                <w:rFonts w:ascii="Consolas" w:hAnsi="Consolas"/>
                <w:noProof/>
              </w:rPr>
              <w:t xml:space="preserve"> = </w:t>
            </w:r>
            <w:r w:rsidRPr="00A61169">
              <w:rPr>
                <w:rFonts w:ascii="Consolas" w:hAnsi="Consolas"/>
                <w:noProof/>
                <w:color w:val="53682A"/>
              </w:rPr>
              <w:t>50+20</w:t>
            </w:r>
            <w:r w:rsidRPr="00A61169">
              <w:rPr>
                <w:rFonts w:ascii="Consolas" w:hAnsi="Consolas"/>
                <w:noProof/>
              </w:rPr>
              <w:t xml:space="preserve"> = 70</w:t>
            </w:r>
          </w:p>
        </w:tc>
        <w:tc>
          <w:tcPr>
            <w:tcW w:w="329" w:type="dxa"/>
            <w:vMerge/>
            <w:tcBorders>
              <w:bottom w:val="nil"/>
            </w:tcBorders>
            <w:shd w:val="clear" w:color="auto" w:fill="auto"/>
          </w:tcPr>
          <w:p w14:paraId="5207CFE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0BF2DEE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4</w:t>
            </w:r>
          </w:p>
          <w:p w14:paraId="1151BD9C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3</w:t>
            </w:r>
          </w:p>
          <w:p w14:paraId="07E3BB5A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A61169">
              <w:rPr>
                <w:rFonts w:ascii="Consolas" w:hAnsi="Consolas"/>
                <w:noProof/>
                <w:color w:val="53682A"/>
              </w:rPr>
              <w:t>5</w:t>
            </w:r>
          </w:p>
          <w:p w14:paraId="46972F95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1</w:t>
            </w:r>
          </w:p>
          <w:p w14:paraId="31093056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A61169">
              <w:rPr>
                <w:rFonts w:ascii="Consolas" w:hAnsi="Consolas"/>
                <w:noProof/>
                <w:color w:val="53682A"/>
              </w:rPr>
              <w:t>-2</w:t>
            </w:r>
          </w:p>
        </w:tc>
        <w:tc>
          <w:tcPr>
            <w:tcW w:w="1196" w:type="dxa"/>
          </w:tcPr>
          <w:p w14:paraId="4890187A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No</w:t>
            </w:r>
          </w:p>
          <w:p w14:paraId="5B07D3D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Diff = 1</w:t>
            </w:r>
          </w:p>
        </w:tc>
        <w:tc>
          <w:tcPr>
            <w:tcW w:w="1470" w:type="dxa"/>
          </w:tcPr>
          <w:p w14:paraId="5657B36E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3+1</w:t>
            </w:r>
            <w:r w:rsidRPr="00A61169">
              <w:rPr>
                <w:rFonts w:ascii="Consolas" w:hAnsi="Consolas"/>
                <w:noProof/>
              </w:rPr>
              <w:t xml:space="preserve"> ≠ </w:t>
            </w:r>
            <w:r w:rsidRPr="00A61169">
              <w:rPr>
                <w:rFonts w:ascii="Consolas" w:hAnsi="Consolas"/>
                <w:noProof/>
                <w:color w:val="53682A"/>
              </w:rPr>
              <w:t>5-2</w:t>
            </w:r>
          </w:p>
          <w:p w14:paraId="7D8B5D3F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Diff =</w:t>
            </w:r>
            <w:r w:rsidRPr="00A61169">
              <w:rPr>
                <w:rFonts w:ascii="Consolas" w:hAnsi="Consolas"/>
                <w:noProof/>
                <w:lang w:val="bg-BG"/>
              </w:rPr>
              <w:br/>
            </w:r>
            <w:r w:rsidRPr="00A61169">
              <w:rPr>
                <w:rFonts w:ascii="Consolas" w:hAnsi="Consolas"/>
                <w:noProof/>
              </w:rPr>
              <w:t>|</w:t>
            </w:r>
            <w:r w:rsidRPr="00A61169">
              <w:rPr>
                <w:rFonts w:ascii="Consolas" w:hAnsi="Consolas"/>
                <w:noProof/>
                <w:color w:val="00359E"/>
              </w:rPr>
              <w:t>4</w:t>
            </w:r>
            <w:r w:rsidRPr="00A61169">
              <w:rPr>
                <w:rFonts w:ascii="Consolas" w:hAnsi="Consolas"/>
                <w:noProof/>
              </w:rPr>
              <w:t>-</w:t>
            </w:r>
            <w:r w:rsidRPr="00A61169">
              <w:rPr>
                <w:rFonts w:ascii="Consolas" w:hAnsi="Consolas"/>
                <w:noProof/>
                <w:color w:val="53682A"/>
              </w:rPr>
              <w:t>3</w:t>
            </w:r>
            <w:r w:rsidRPr="00A61169">
              <w:rPr>
                <w:rFonts w:ascii="Consolas" w:hAnsi="Consolas"/>
                <w:noProof/>
              </w:rPr>
              <w:t>| = 1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6685355E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F5D3E2D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3</w:t>
            </w:r>
          </w:p>
          <w:p w14:paraId="572714D2" w14:textId="77777777" w:rsidR="00A61169" w:rsidRPr="00A61169" w:rsidRDefault="00A61169" w:rsidP="00A974E2">
            <w:pPr>
              <w:spacing w:before="6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5</w:t>
            </w:r>
          </w:p>
          <w:p w14:paraId="11569947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A61169">
              <w:rPr>
                <w:rFonts w:ascii="Consolas" w:hAnsi="Consolas"/>
                <w:noProof/>
                <w:color w:val="53682A"/>
              </w:rPr>
              <w:t>8</w:t>
            </w:r>
          </w:p>
          <w:p w14:paraId="4242FC3B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1</w:t>
            </w:r>
          </w:p>
        </w:tc>
        <w:tc>
          <w:tcPr>
            <w:tcW w:w="1191" w:type="dxa"/>
          </w:tcPr>
          <w:p w14:paraId="1ED32932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</w:rPr>
              <w:t>No</w:t>
            </w:r>
          </w:p>
          <w:p w14:paraId="25E01AC3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Diff = 2</w:t>
            </w:r>
          </w:p>
        </w:tc>
        <w:tc>
          <w:tcPr>
            <w:tcW w:w="1428" w:type="dxa"/>
          </w:tcPr>
          <w:p w14:paraId="216F7C24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61169">
              <w:rPr>
                <w:rFonts w:ascii="Consolas" w:hAnsi="Consolas"/>
                <w:noProof/>
                <w:color w:val="00359E"/>
              </w:rPr>
              <w:t>5+1</w:t>
            </w:r>
            <w:r w:rsidRPr="00A61169">
              <w:rPr>
                <w:rFonts w:ascii="Consolas" w:hAnsi="Consolas"/>
                <w:noProof/>
              </w:rPr>
              <w:t xml:space="preserve"> ≠ </w:t>
            </w:r>
            <w:r w:rsidRPr="00A61169">
              <w:rPr>
                <w:rFonts w:ascii="Consolas" w:hAnsi="Consolas"/>
                <w:noProof/>
                <w:color w:val="53682A"/>
              </w:rPr>
              <w:t>8</w:t>
            </w:r>
          </w:p>
          <w:p w14:paraId="4CFA27A0" w14:textId="77777777" w:rsidR="00A61169" w:rsidRPr="00A61169" w:rsidRDefault="00A61169" w:rsidP="00A974E2">
            <w:pPr>
              <w:spacing w:before="0" w:after="0"/>
              <w:rPr>
                <w:rFonts w:ascii="Consolas" w:hAnsi="Consolas"/>
                <w:noProof/>
              </w:rPr>
            </w:pPr>
            <w:r w:rsidRPr="00A61169">
              <w:rPr>
                <w:rFonts w:ascii="Consolas" w:hAnsi="Consolas"/>
                <w:noProof/>
              </w:rPr>
              <w:t>Diff =</w:t>
            </w:r>
            <w:r w:rsidRPr="00A61169">
              <w:rPr>
                <w:rFonts w:ascii="Consolas" w:hAnsi="Consolas"/>
                <w:noProof/>
                <w:lang w:val="bg-BG"/>
              </w:rPr>
              <w:br/>
            </w:r>
            <w:r w:rsidRPr="00A61169">
              <w:rPr>
                <w:rFonts w:ascii="Consolas" w:hAnsi="Consolas"/>
                <w:noProof/>
              </w:rPr>
              <w:t>|</w:t>
            </w:r>
            <w:r w:rsidRPr="00A61169">
              <w:rPr>
                <w:rFonts w:ascii="Consolas" w:hAnsi="Consolas"/>
                <w:noProof/>
                <w:color w:val="00359E"/>
              </w:rPr>
              <w:t>6</w:t>
            </w:r>
            <w:r w:rsidRPr="00A61169">
              <w:rPr>
                <w:rFonts w:ascii="Consolas" w:hAnsi="Consolas"/>
                <w:noProof/>
              </w:rPr>
              <w:t>-</w:t>
            </w:r>
            <w:r w:rsidRPr="00A61169">
              <w:rPr>
                <w:rFonts w:ascii="Consolas" w:hAnsi="Consolas"/>
                <w:noProof/>
                <w:color w:val="53682A"/>
              </w:rPr>
              <w:t>8</w:t>
            </w:r>
            <w:r w:rsidRPr="00A61169">
              <w:rPr>
                <w:rFonts w:ascii="Consolas" w:hAnsi="Consolas"/>
                <w:noProof/>
              </w:rPr>
              <w:t>| = 2</w:t>
            </w:r>
          </w:p>
        </w:tc>
      </w:tr>
    </w:tbl>
    <w:p w14:paraId="592EBD29" w14:textId="51658AA2" w:rsidR="00640502" w:rsidRPr="00A61169" w:rsidRDefault="00640502" w:rsidP="00A61169">
      <w:pPr>
        <w:rPr>
          <w:lang w:val="bg-BG"/>
        </w:rPr>
      </w:pPr>
    </w:p>
    <w:sectPr w:rsidR="00640502" w:rsidRPr="00A61169" w:rsidSect="00537EE1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0FDF61" w14:textId="77777777" w:rsidR="00791FCF" w:rsidRDefault="00791FCF" w:rsidP="008068A2">
      <w:pPr>
        <w:spacing w:after="0" w:line="240" w:lineRule="auto"/>
      </w:pPr>
      <w:r>
        <w:separator/>
      </w:r>
    </w:p>
  </w:endnote>
  <w:endnote w:type="continuationSeparator" w:id="0">
    <w:p w14:paraId="22EE2B8F" w14:textId="77777777" w:rsidR="00791FCF" w:rsidRDefault="00791F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15F043" w14:textId="77777777" w:rsidR="00791FCF" w:rsidRDefault="00791FCF" w:rsidP="008068A2">
      <w:pPr>
        <w:spacing w:after="0" w:line="240" w:lineRule="auto"/>
      </w:pPr>
      <w:r>
        <w:separator/>
      </w:r>
    </w:p>
  </w:footnote>
  <w:footnote w:type="continuationSeparator" w:id="0">
    <w:p w14:paraId="7E25FC48" w14:textId="77777777" w:rsidR="00791FCF" w:rsidRDefault="00791F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1F266B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16788C"/>
    <w:multiLevelType w:val="hybridMultilevel"/>
    <w:tmpl w:val="13C49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7B0820"/>
    <w:multiLevelType w:val="hybridMultilevel"/>
    <w:tmpl w:val="214E3226"/>
    <w:lvl w:ilvl="0" w:tplc="5BCAC59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C83000"/>
    <w:multiLevelType w:val="hybridMultilevel"/>
    <w:tmpl w:val="29308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0B10A8"/>
    <w:multiLevelType w:val="hybridMultilevel"/>
    <w:tmpl w:val="608A2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844A9EE4"/>
    <w:lvl w:ilvl="0" w:tplc="946EE722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C673B4"/>
    <w:multiLevelType w:val="hybridMultilevel"/>
    <w:tmpl w:val="3C3076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4498521">
    <w:abstractNumId w:val="0"/>
  </w:num>
  <w:num w:numId="2" w16cid:durableId="32966123">
    <w:abstractNumId w:val="47"/>
  </w:num>
  <w:num w:numId="3" w16cid:durableId="1386491275">
    <w:abstractNumId w:val="9"/>
  </w:num>
  <w:num w:numId="4" w16cid:durableId="1012685327">
    <w:abstractNumId w:val="32"/>
  </w:num>
  <w:num w:numId="5" w16cid:durableId="1160148378">
    <w:abstractNumId w:val="33"/>
  </w:num>
  <w:num w:numId="6" w16cid:durableId="662126072">
    <w:abstractNumId w:val="37"/>
  </w:num>
  <w:num w:numId="7" w16cid:durableId="1737167881">
    <w:abstractNumId w:val="4"/>
  </w:num>
  <w:num w:numId="8" w16cid:durableId="1214344061">
    <w:abstractNumId w:val="8"/>
  </w:num>
  <w:num w:numId="9" w16cid:durableId="206260607">
    <w:abstractNumId w:val="29"/>
  </w:num>
  <w:num w:numId="10" w16cid:durableId="10886226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3183916">
    <w:abstractNumId w:val="5"/>
  </w:num>
  <w:num w:numId="12" w16cid:durableId="783420515">
    <w:abstractNumId w:val="22"/>
  </w:num>
  <w:num w:numId="13" w16cid:durableId="956762540">
    <w:abstractNumId w:val="2"/>
  </w:num>
  <w:num w:numId="14" w16cid:durableId="1495220344">
    <w:abstractNumId w:val="36"/>
  </w:num>
  <w:num w:numId="15" w16cid:durableId="812528720">
    <w:abstractNumId w:val="10"/>
  </w:num>
  <w:num w:numId="16" w16cid:durableId="1981232223">
    <w:abstractNumId w:val="42"/>
  </w:num>
  <w:num w:numId="17" w16cid:durableId="1133209821">
    <w:abstractNumId w:val="31"/>
  </w:num>
  <w:num w:numId="18" w16cid:durableId="273632904">
    <w:abstractNumId w:val="46"/>
  </w:num>
  <w:num w:numId="19" w16cid:durableId="1930581706">
    <w:abstractNumId w:val="38"/>
  </w:num>
  <w:num w:numId="20" w16cid:durableId="582761358">
    <w:abstractNumId w:val="20"/>
  </w:num>
  <w:num w:numId="21" w16cid:durableId="1432898812">
    <w:abstractNumId w:val="35"/>
  </w:num>
  <w:num w:numId="22" w16cid:durableId="75136363">
    <w:abstractNumId w:val="12"/>
  </w:num>
  <w:num w:numId="23" w16cid:durableId="2009870045">
    <w:abstractNumId w:val="15"/>
  </w:num>
  <w:num w:numId="24" w16cid:durableId="808983797">
    <w:abstractNumId w:val="3"/>
  </w:num>
  <w:num w:numId="25" w16cid:durableId="82651475">
    <w:abstractNumId w:val="7"/>
  </w:num>
  <w:num w:numId="26" w16cid:durableId="807285795">
    <w:abstractNumId w:val="17"/>
  </w:num>
  <w:num w:numId="27" w16cid:durableId="405734897">
    <w:abstractNumId w:val="40"/>
  </w:num>
  <w:num w:numId="28" w16cid:durableId="2018265801">
    <w:abstractNumId w:val="19"/>
  </w:num>
  <w:num w:numId="29" w16cid:durableId="1808861374">
    <w:abstractNumId w:val="45"/>
  </w:num>
  <w:num w:numId="30" w16cid:durableId="226689044">
    <w:abstractNumId w:val="24"/>
  </w:num>
  <w:num w:numId="31" w16cid:durableId="815952200">
    <w:abstractNumId w:val="11"/>
  </w:num>
  <w:num w:numId="32" w16cid:durableId="79957221">
    <w:abstractNumId w:val="39"/>
  </w:num>
  <w:num w:numId="33" w16cid:durableId="371268466">
    <w:abstractNumId w:val="43"/>
  </w:num>
  <w:num w:numId="34" w16cid:durableId="802817372">
    <w:abstractNumId w:val="28"/>
  </w:num>
  <w:num w:numId="35" w16cid:durableId="83111068">
    <w:abstractNumId w:val="44"/>
  </w:num>
  <w:num w:numId="36" w16cid:durableId="1239169137">
    <w:abstractNumId w:val="6"/>
  </w:num>
  <w:num w:numId="37" w16cid:durableId="1317756605">
    <w:abstractNumId w:val="26"/>
  </w:num>
  <w:num w:numId="38" w16cid:durableId="1570340021">
    <w:abstractNumId w:val="14"/>
  </w:num>
  <w:num w:numId="39" w16cid:durableId="421027878">
    <w:abstractNumId w:val="34"/>
  </w:num>
  <w:num w:numId="40" w16cid:durableId="1169054329">
    <w:abstractNumId w:val="27"/>
  </w:num>
  <w:num w:numId="41" w16cid:durableId="1051491303">
    <w:abstractNumId w:val="1"/>
  </w:num>
  <w:num w:numId="42" w16cid:durableId="158540093">
    <w:abstractNumId w:val="25"/>
  </w:num>
  <w:num w:numId="43" w16cid:durableId="1507791043">
    <w:abstractNumId w:val="27"/>
    <w:lvlOverride w:ilvl="0">
      <w:startOverride w:val="14"/>
    </w:lvlOverride>
  </w:num>
  <w:num w:numId="44" w16cid:durableId="1133016184">
    <w:abstractNumId w:val="21"/>
  </w:num>
  <w:num w:numId="45" w16cid:durableId="2110470628">
    <w:abstractNumId w:val="41"/>
  </w:num>
  <w:num w:numId="46" w16cid:durableId="176430179">
    <w:abstractNumId w:val="30"/>
  </w:num>
  <w:num w:numId="47" w16cid:durableId="864056051">
    <w:abstractNumId w:val="16"/>
  </w:num>
  <w:num w:numId="48" w16cid:durableId="1705863547">
    <w:abstractNumId w:val="18"/>
  </w:num>
  <w:num w:numId="49" w16cid:durableId="111922649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MDGxNDc3NLU0MjZS0lEKTi0uzszPAykwrAUALyjBH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5969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0757"/>
    <w:rsid w:val="00215FCE"/>
    <w:rsid w:val="002326A7"/>
    <w:rsid w:val="00232E7D"/>
    <w:rsid w:val="00264287"/>
    <w:rsid w:val="0026589D"/>
    <w:rsid w:val="002664E1"/>
    <w:rsid w:val="002674C4"/>
    <w:rsid w:val="002775E1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664A6"/>
    <w:rsid w:val="00380A57"/>
    <w:rsid w:val="003817EF"/>
    <w:rsid w:val="00382A45"/>
    <w:rsid w:val="00394B90"/>
    <w:rsid w:val="003A1601"/>
    <w:rsid w:val="003A33F9"/>
    <w:rsid w:val="003A5602"/>
    <w:rsid w:val="003B0278"/>
    <w:rsid w:val="003B1846"/>
    <w:rsid w:val="003B3AC0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5F7A"/>
    <w:rsid w:val="00491748"/>
    <w:rsid w:val="004A7E77"/>
    <w:rsid w:val="004B0253"/>
    <w:rsid w:val="004C0A80"/>
    <w:rsid w:val="004D03E1"/>
    <w:rsid w:val="004D29A9"/>
    <w:rsid w:val="004E0D4F"/>
    <w:rsid w:val="004E4C1E"/>
    <w:rsid w:val="004F3670"/>
    <w:rsid w:val="0050017E"/>
    <w:rsid w:val="00500F31"/>
    <w:rsid w:val="00503820"/>
    <w:rsid w:val="005054C7"/>
    <w:rsid w:val="00507F81"/>
    <w:rsid w:val="005172E9"/>
    <w:rsid w:val="00517B12"/>
    <w:rsid w:val="00524789"/>
    <w:rsid w:val="00527BE8"/>
    <w:rsid w:val="00537EE1"/>
    <w:rsid w:val="005439C9"/>
    <w:rsid w:val="00553CCB"/>
    <w:rsid w:val="00563DC7"/>
    <w:rsid w:val="00564029"/>
    <w:rsid w:val="00564D7B"/>
    <w:rsid w:val="0056527D"/>
    <w:rsid w:val="0056786B"/>
    <w:rsid w:val="0057138C"/>
    <w:rsid w:val="00574F05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0A21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673"/>
    <w:rsid w:val="006E1302"/>
    <w:rsid w:val="006E2245"/>
    <w:rsid w:val="006E55B4"/>
    <w:rsid w:val="006E7E50"/>
    <w:rsid w:val="006F11A6"/>
    <w:rsid w:val="00704432"/>
    <w:rsid w:val="007051DF"/>
    <w:rsid w:val="00724DA4"/>
    <w:rsid w:val="00763912"/>
    <w:rsid w:val="00774E44"/>
    <w:rsid w:val="00785258"/>
    <w:rsid w:val="00791EA7"/>
    <w:rsid w:val="00791F02"/>
    <w:rsid w:val="00791FCF"/>
    <w:rsid w:val="0079324A"/>
    <w:rsid w:val="00794EEE"/>
    <w:rsid w:val="007A5B8A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2C23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1169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E14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1F01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D4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56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9E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551"/>
    <w:rsid w:val="00E86D42"/>
    <w:rsid w:val="00E870B8"/>
    <w:rsid w:val="00E92E77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for-loop-lab/2417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4.png"/><Relationship Id="rId21" Type="http://schemas.openxmlformats.org/officeDocument/2006/relationships/image" Target="media/image50.png"/><Relationship Id="rId34" Type="http://schemas.openxmlformats.org/officeDocument/2006/relationships/image" Target="media/image1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5" Type="http://schemas.openxmlformats.org/officeDocument/2006/relationships/image" Target="media/image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30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23" Type="http://schemas.openxmlformats.org/officeDocument/2006/relationships/image" Target="media/image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80.png"/><Relationship Id="rId30" Type="http://schemas.openxmlformats.org/officeDocument/2006/relationships/image" Target="media/image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11D319-E510-44B9-AB5A-47520C495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4</Pages>
  <Words>681</Words>
  <Characters>388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4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17</cp:revision>
  <cp:lastPrinted>2015-10-26T22:35:00Z</cp:lastPrinted>
  <dcterms:created xsi:type="dcterms:W3CDTF">2019-11-12T12:29:00Z</dcterms:created>
  <dcterms:modified xsi:type="dcterms:W3CDTF">2024-08-12T13:33:00Z</dcterms:modified>
  <cp:category>programming; education; software engineering; software development</cp:category>
</cp:coreProperties>
</file>